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53F3" w:rsidRPr="008B5C14" w:rsidRDefault="00321397" w:rsidP="00321397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COMO TE VES</w:t>
      </w:r>
      <w:bookmarkStart w:id="0" w:name="_GoBack"/>
      <w:bookmarkEnd w:id="0"/>
    </w:p>
    <w:p w:rsidR="00BC0B36" w:rsidRDefault="00577DB3" w:rsidP="00577DB3">
      <w:pPr>
        <w:jc w:val="both"/>
      </w:pPr>
      <w:r>
        <w:t>Use esta lista para identificar las habilidades que ha aprendido o desarrollado través de la experiencia. Selecciona las seis habilidades que mejor lo describen. Asegúrese de que cada habilidad seleccionada este sustentada por la experiencia, la educación o los logros. Esta lista es necesariamente general. Es importante incluir habilidades adicionales necesarias para crear una imagen precisa de usted mismo.</w:t>
      </w:r>
    </w:p>
    <w:p w:rsidR="008B5C14" w:rsidRDefault="008B5C14" w:rsidP="00577DB3">
      <w:pPr>
        <w:jc w:val="both"/>
        <w:sectPr w:rsidR="008B5C14">
          <w:headerReference w:type="default" r:id="rId7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577DB3" w:rsidRPr="008B5C14" w:rsidRDefault="00577DB3" w:rsidP="008B5C14">
      <w:pPr>
        <w:spacing w:line="240" w:lineRule="auto"/>
        <w:contextualSpacing/>
        <w:rPr>
          <w:b/>
          <w:u w:val="single"/>
        </w:rPr>
      </w:pPr>
      <w:r w:rsidRPr="008B5C14">
        <w:rPr>
          <w:b/>
          <w:u w:val="single"/>
        </w:rPr>
        <w:lastRenderedPageBreak/>
        <w:t>COMUNICACIÓN</w:t>
      </w:r>
    </w:p>
    <w:p w:rsidR="00BC0B36" w:rsidRDefault="00BC0B36" w:rsidP="008B5C14">
      <w:pPr>
        <w:pStyle w:val="Prrafodelista"/>
        <w:numPr>
          <w:ilvl w:val="0"/>
          <w:numId w:val="1"/>
        </w:numPr>
        <w:spacing w:line="240" w:lineRule="auto"/>
        <w:jc w:val="both"/>
        <w:sectPr w:rsidR="00BC0B36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577DB3" w:rsidRDefault="00577DB3" w:rsidP="008B5C14">
      <w:pPr>
        <w:pStyle w:val="Prrafodelista"/>
        <w:numPr>
          <w:ilvl w:val="0"/>
          <w:numId w:val="1"/>
        </w:numPr>
        <w:spacing w:line="240" w:lineRule="auto"/>
        <w:ind w:left="426"/>
        <w:jc w:val="both"/>
      </w:pPr>
      <w:r>
        <w:lastRenderedPageBreak/>
        <w:t>Capacidad de escuchar</w:t>
      </w:r>
      <w:r w:rsidR="00BC0B36">
        <w:tab/>
      </w:r>
      <w:r w:rsidR="00BC0B36">
        <w:tab/>
      </w:r>
    </w:p>
    <w:p w:rsidR="00577DB3" w:rsidRDefault="00577DB3" w:rsidP="008B5C14">
      <w:pPr>
        <w:pStyle w:val="Prrafodelista"/>
        <w:numPr>
          <w:ilvl w:val="0"/>
          <w:numId w:val="1"/>
        </w:numPr>
        <w:spacing w:line="240" w:lineRule="auto"/>
        <w:ind w:left="426"/>
        <w:jc w:val="both"/>
      </w:pPr>
      <w:r>
        <w:t>Correspondencia</w:t>
      </w:r>
    </w:p>
    <w:p w:rsidR="00577DB3" w:rsidRDefault="00577DB3" w:rsidP="008B5C14">
      <w:pPr>
        <w:pStyle w:val="Prrafodelista"/>
        <w:numPr>
          <w:ilvl w:val="0"/>
          <w:numId w:val="1"/>
        </w:numPr>
        <w:spacing w:line="240" w:lineRule="auto"/>
        <w:ind w:left="426"/>
        <w:jc w:val="both"/>
      </w:pPr>
      <w:r>
        <w:t>Edición facilitación</w:t>
      </w:r>
    </w:p>
    <w:p w:rsidR="00577DB3" w:rsidRDefault="00577DB3" w:rsidP="008B5C14">
      <w:pPr>
        <w:pStyle w:val="Prrafodelista"/>
        <w:numPr>
          <w:ilvl w:val="0"/>
          <w:numId w:val="1"/>
        </w:numPr>
        <w:spacing w:line="240" w:lineRule="auto"/>
        <w:ind w:left="426"/>
        <w:jc w:val="both"/>
      </w:pPr>
      <w:r>
        <w:t>Mediación</w:t>
      </w:r>
    </w:p>
    <w:p w:rsidR="00577DB3" w:rsidRDefault="00577DB3" w:rsidP="008B5C14">
      <w:pPr>
        <w:pStyle w:val="Prrafodelista"/>
        <w:numPr>
          <w:ilvl w:val="0"/>
          <w:numId w:val="1"/>
        </w:numPr>
        <w:spacing w:line="240" w:lineRule="auto"/>
        <w:ind w:left="426"/>
        <w:jc w:val="both"/>
      </w:pPr>
      <w:r>
        <w:t>Presentación de ideas</w:t>
      </w:r>
    </w:p>
    <w:p w:rsidR="008B5C14" w:rsidRDefault="00577DB3" w:rsidP="008B5C14">
      <w:pPr>
        <w:pStyle w:val="Prrafodelista"/>
        <w:numPr>
          <w:ilvl w:val="0"/>
          <w:numId w:val="1"/>
        </w:numPr>
        <w:spacing w:line="240" w:lineRule="auto"/>
        <w:ind w:left="426"/>
        <w:jc w:val="both"/>
      </w:pPr>
      <w:r>
        <w:t>Relación con los clientes</w:t>
      </w:r>
    </w:p>
    <w:p w:rsidR="00BC0B36" w:rsidRDefault="00BC0B36" w:rsidP="008B5C14">
      <w:pPr>
        <w:pStyle w:val="Prrafodelista"/>
        <w:numPr>
          <w:ilvl w:val="0"/>
          <w:numId w:val="1"/>
        </w:numPr>
        <w:spacing w:line="240" w:lineRule="auto"/>
        <w:ind w:left="426"/>
        <w:jc w:val="both"/>
      </w:pPr>
      <w:r>
        <w:t>Conflicto de gestión</w:t>
      </w:r>
    </w:p>
    <w:p w:rsidR="00BC0B36" w:rsidRDefault="00BC0B36" w:rsidP="008B5C14">
      <w:pPr>
        <w:pStyle w:val="Prrafodelista"/>
        <w:numPr>
          <w:ilvl w:val="0"/>
          <w:numId w:val="1"/>
        </w:numPr>
        <w:spacing w:line="240" w:lineRule="auto"/>
        <w:ind w:left="567"/>
        <w:jc w:val="both"/>
      </w:pPr>
      <w:r>
        <w:lastRenderedPageBreak/>
        <w:t>Dibujo</w:t>
      </w:r>
    </w:p>
    <w:p w:rsidR="00BC0B36" w:rsidRDefault="00BC0B36" w:rsidP="008B5C14">
      <w:pPr>
        <w:pStyle w:val="Prrafodelista"/>
        <w:numPr>
          <w:ilvl w:val="0"/>
          <w:numId w:val="1"/>
        </w:numPr>
        <w:spacing w:line="240" w:lineRule="auto"/>
        <w:ind w:left="567"/>
        <w:jc w:val="both"/>
      </w:pPr>
      <w:r>
        <w:t>Entrevista</w:t>
      </w:r>
    </w:p>
    <w:p w:rsidR="00BC0B36" w:rsidRDefault="00BC0B36" w:rsidP="008B5C14">
      <w:pPr>
        <w:pStyle w:val="Prrafodelista"/>
        <w:numPr>
          <w:ilvl w:val="0"/>
          <w:numId w:val="1"/>
        </w:numPr>
        <w:spacing w:line="240" w:lineRule="auto"/>
        <w:ind w:left="567"/>
        <w:jc w:val="both"/>
      </w:pPr>
      <w:r>
        <w:t>Hablar en público</w:t>
      </w:r>
    </w:p>
    <w:p w:rsidR="00BC0B36" w:rsidRDefault="00BC0B36" w:rsidP="008B5C14">
      <w:pPr>
        <w:pStyle w:val="Prrafodelista"/>
        <w:numPr>
          <w:ilvl w:val="0"/>
          <w:numId w:val="1"/>
        </w:numPr>
        <w:spacing w:line="240" w:lineRule="auto"/>
        <w:ind w:left="567"/>
        <w:jc w:val="both"/>
      </w:pPr>
      <w:r>
        <w:t>Negociación</w:t>
      </w:r>
    </w:p>
    <w:p w:rsidR="00BC0B36" w:rsidRDefault="00BC0B36" w:rsidP="008B5C14">
      <w:pPr>
        <w:pStyle w:val="Prrafodelista"/>
        <w:numPr>
          <w:ilvl w:val="0"/>
          <w:numId w:val="1"/>
        </w:numPr>
        <w:spacing w:line="240" w:lineRule="auto"/>
        <w:ind w:left="567"/>
        <w:jc w:val="both"/>
      </w:pPr>
      <w:r>
        <w:t>Redacción</w:t>
      </w:r>
    </w:p>
    <w:p w:rsidR="00BC0B36" w:rsidRDefault="008B5C14" w:rsidP="008B5C14">
      <w:pPr>
        <w:pStyle w:val="Prrafodelista"/>
        <w:numPr>
          <w:ilvl w:val="0"/>
          <w:numId w:val="1"/>
        </w:numPr>
        <w:spacing w:line="240" w:lineRule="auto"/>
        <w:ind w:left="567"/>
        <w:jc w:val="both"/>
        <w:sectPr w:rsidR="00BC0B36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  <w:r>
        <w:t>Otra</w:t>
      </w:r>
    </w:p>
    <w:p w:rsidR="00BC0B36" w:rsidRPr="008A004E" w:rsidRDefault="00BC0B36" w:rsidP="008B5C14">
      <w:pPr>
        <w:tabs>
          <w:tab w:val="left" w:pos="3868"/>
        </w:tabs>
        <w:spacing w:line="240" w:lineRule="auto"/>
        <w:contextualSpacing/>
        <w:jc w:val="both"/>
        <w:sectPr w:rsidR="00BC0B36" w:rsidRPr="008A004E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BC0B36" w:rsidRPr="008B5C14" w:rsidRDefault="00BC0B36" w:rsidP="008B5C14">
      <w:pPr>
        <w:spacing w:line="240" w:lineRule="auto"/>
        <w:contextualSpacing/>
        <w:jc w:val="both"/>
        <w:rPr>
          <w:u w:val="single"/>
        </w:rPr>
        <w:sectPr w:rsidR="00BC0B36" w:rsidRPr="008B5C14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577DB3" w:rsidRPr="008B5C14" w:rsidRDefault="00577DB3" w:rsidP="008B5C14">
      <w:pPr>
        <w:spacing w:line="240" w:lineRule="auto"/>
        <w:contextualSpacing/>
        <w:jc w:val="both"/>
        <w:rPr>
          <w:b/>
          <w:u w:val="single"/>
        </w:rPr>
      </w:pPr>
      <w:r w:rsidRPr="008B5C14">
        <w:rPr>
          <w:b/>
          <w:u w:val="single"/>
        </w:rPr>
        <w:lastRenderedPageBreak/>
        <w:t>COORDINACIÓN</w:t>
      </w:r>
    </w:p>
    <w:p w:rsidR="00BC0B36" w:rsidRPr="008B5C14" w:rsidRDefault="00BC0B36" w:rsidP="008B5C14">
      <w:pPr>
        <w:pStyle w:val="Prrafodelista"/>
        <w:numPr>
          <w:ilvl w:val="0"/>
          <w:numId w:val="2"/>
        </w:numPr>
        <w:spacing w:line="240" w:lineRule="auto"/>
        <w:jc w:val="both"/>
        <w:rPr>
          <w:b/>
        </w:rPr>
        <w:sectPr w:rsidR="00BC0B36" w:rsidRPr="008B5C14" w:rsidSect="00321397">
          <w:type w:val="continuous"/>
          <w:pgSz w:w="12240" w:h="15840"/>
          <w:pgMar w:top="1276" w:right="1701" w:bottom="1417" w:left="1701" w:header="708" w:footer="708" w:gutter="0"/>
          <w:cols w:num="2" w:space="708"/>
          <w:docGrid w:linePitch="360"/>
        </w:sectPr>
      </w:pPr>
    </w:p>
    <w:p w:rsidR="00577DB3" w:rsidRDefault="00577DB3" w:rsidP="008B5C14">
      <w:pPr>
        <w:pStyle w:val="Prrafodelista"/>
        <w:numPr>
          <w:ilvl w:val="0"/>
          <w:numId w:val="2"/>
        </w:numPr>
        <w:spacing w:line="240" w:lineRule="auto"/>
        <w:jc w:val="both"/>
      </w:pPr>
      <w:r>
        <w:lastRenderedPageBreak/>
        <w:t>Catálogo</w:t>
      </w:r>
    </w:p>
    <w:p w:rsidR="00577DB3" w:rsidRDefault="00577DB3" w:rsidP="008B5C14">
      <w:pPr>
        <w:pStyle w:val="Prrafodelista"/>
        <w:numPr>
          <w:ilvl w:val="0"/>
          <w:numId w:val="2"/>
        </w:numPr>
        <w:spacing w:line="240" w:lineRule="auto"/>
        <w:jc w:val="both"/>
      </w:pPr>
      <w:r>
        <w:t>Informes</w:t>
      </w:r>
    </w:p>
    <w:p w:rsidR="00577DB3" w:rsidRDefault="00577DB3" w:rsidP="008B5C14">
      <w:pPr>
        <w:pStyle w:val="Prrafodelista"/>
        <w:numPr>
          <w:ilvl w:val="0"/>
          <w:numId w:val="2"/>
        </w:numPr>
        <w:spacing w:line="240" w:lineRule="auto"/>
        <w:jc w:val="both"/>
      </w:pPr>
      <w:r>
        <w:t>Seguimiento</w:t>
      </w:r>
    </w:p>
    <w:p w:rsidR="00BC0B36" w:rsidRDefault="00BC0B36" w:rsidP="008B5C14">
      <w:pPr>
        <w:pStyle w:val="Prrafodelista"/>
        <w:numPr>
          <w:ilvl w:val="0"/>
          <w:numId w:val="2"/>
        </w:numPr>
        <w:spacing w:line="240" w:lineRule="auto"/>
        <w:jc w:val="both"/>
      </w:pPr>
      <w:r>
        <w:lastRenderedPageBreak/>
        <w:t>Corrección</w:t>
      </w:r>
    </w:p>
    <w:p w:rsidR="00BC0B36" w:rsidRDefault="00BC0B36" w:rsidP="008B5C14">
      <w:pPr>
        <w:pStyle w:val="Prrafodelista"/>
        <w:numPr>
          <w:ilvl w:val="0"/>
          <w:numId w:val="2"/>
        </w:numPr>
        <w:spacing w:line="240" w:lineRule="auto"/>
        <w:jc w:val="both"/>
      </w:pPr>
      <w:r>
        <w:t>Programación</w:t>
      </w:r>
    </w:p>
    <w:p w:rsidR="00BC0B36" w:rsidRDefault="00BC0B36" w:rsidP="008B5C14">
      <w:pPr>
        <w:pStyle w:val="Prrafodelista"/>
        <w:numPr>
          <w:ilvl w:val="0"/>
          <w:numId w:val="2"/>
        </w:numPr>
        <w:spacing w:line="240" w:lineRule="auto"/>
        <w:jc w:val="both"/>
        <w:sectPr w:rsidR="00BC0B36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  <w:r>
        <w:t>Otras</w:t>
      </w:r>
      <w:r w:rsidR="00C873AF">
        <w:t>: ____</w:t>
      </w:r>
    </w:p>
    <w:p w:rsidR="008A004E" w:rsidRPr="008B5C14" w:rsidRDefault="008A004E" w:rsidP="008B5C14">
      <w:pPr>
        <w:spacing w:line="240" w:lineRule="auto"/>
        <w:contextualSpacing/>
        <w:jc w:val="both"/>
        <w:rPr>
          <w:b/>
          <w:u w:val="single"/>
        </w:rPr>
      </w:pPr>
    </w:p>
    <w:p w:rsidR="008A004E" w:rsidRPr="008B5C14" w:rsidRDefault="008A004E" w:rsidP="008B5C14">
      <w:pPr>
        <w:spacing w:line="240" w:lineRule="auto"/>
        <w:contextualSpacing/>
        <w:jc w:val="both"/>
        <w:rPr>
          <w:b/>
          <w:u w:val="single"/>
        </w:rPr>
      </w:pPr>
      <w:r w:rsidRPr="008B5C14">
        <w:rPr>
          <w:b/>
          <w:u w:val="single"/>
        </w:rPr>
        <w:t>DESARROLLO DE PERSONAS</w:t>
      </w:r>
    </w:p>
    <w:p w:rsidR="008A004E" w:rsidRDefault="008A004E" w:rsidP="008B5C14">
      <w:pPr>
        <w:spacing w:line="240" w:lineRule="auto"/>
        <w:contextualSpacing/>
        <w:jc w:val="both"/>
      </w:pPr>
    </w:p>
    <w:p w:rsidR="008A004E" w:rsidRDefault="008A004E" w:rsidP="008B5C14">
      <w:pPr>
        <w:spacing w:line="240" w:lineRule="auto"/>
        <w:contextualSpacing/>
        <w:jc w:val="both"/>
      </w:pPr>
    </w:p>
    <w:p w:rsidR="00BC0B36" w:rsidRDefault="00BC0B36" w:rsidP="008B5C14">
      <w:pPr>
        <w:pStyle w:val="Prrafodelista"/>
        <w:numPr>
          <w:ilvl w:val="0"/>
          <w:numId w:val="3"/>
        </w:numPr>
        <w:spacing w:line="240" w:lineRule="auto"/>
        <w:jc w:val="both"/>
        <w:sectPr w:rsidR="00BC0B36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577DB3" w:rsidRDefault="00577DB3" w:rsidP="008B5C14">
      <w:pPr>
        <w:pStyle w:val="Prrafodelista"/>
        <w:numPr>
          <w:ilvl w:val="0"/>
          <w:numId w:val="3"/>
        </w:numPr>
        <w:spacing w:line="240" w:lineRule="auto"/>
        <w:jc w:val="both"/>
      </w:pPr>
      <w:r>
        <w:lastRenderedPageBreak/>
        <w:t>Asesoramiento</w:t>
      </w:r>
    </w:p>
    <w:p w:rsidR="00577DB3" w:rsidRDefault="00577DB3" w:rsidP="008B5C14">
      <w:pPr>
        <w:pStyle w:val="Prrafodelista"/>
        <w:numPr>
          <w:ilvl w:val="0"/>
          <w:numId w:val="3"/>
        </w:numPr>
        <w:spacing w:line="240" w:lineRule="auto"/>
        <w:jc w:val="both"/>
      </w:pPr>
      <w:r>
        <w:t>Coaching</w:t>
      </w:r>
    </w:p>
    <w:p w:rsidR="00577DB3" w:rsidRDefault="00577DB3" w:rsidP="008B5C14">
      <w:pPr>
        <w:pStyle w:val="Prrafodelista"/>
        <w:numPr>
          <w:ilvl w:val="0"/>
          <w:numId w:val="3"/>
        </w:numPr>
        <w:spacing w:line="240" w:lineRule="auto"/>
        <w:jc w:val="both"/>
      </w:pPr>
      <w:r>
        <w:t>Enseñanza</w:t>
      </w:r>
    </w:p>
    <w:p w:rsidR="00577DB3" w:rsidRDefault="00577DB3" w:rsidP="008B5C14">
      <w:pPr>
        <w:pStyle w:val="Prrafodelista"/>
        <w:numPr>
          <w:ilvl w:val="0"/>
          <w:numId w:val="3"/>
        </w:numPr>
        <w:spacing w:line="240" w:lineRule="auto"/>
        <w:jc w:val="both"/>
      </w:pPr>
      <w:r>
        <w:t>Formación</w:t>
      </w:r>
    </w:p>
    <w:p w:rsidR="00577DB3" w:rsidRDefault="00577DB3" w:rsidP="008B5C14">
      <w:pPr>
        <w:pStyle w:val="Prrafodelista"/>
        <w:numPr>
          <w:ilvl w:val="0"/>
          <w:numId w:val="3"/>
        </w:numPr>
        <w:spacing w:line="240" w:lineRule="auto"/>
        <w:jc w:val="both"/>
      </w:pPr>
      <w:r>
        <w:t>Motivación</w:t>
      </w:r>
    </w:p>
    <w:p w:rsidR="00BC0B36" w:rsidRDefault="00BC0B36" w:rsidP="008B5C14">
      <w:pPr>
        <w:pStyle w:val="Prrafodelista"/>
        <w:numPr>
          <w:ilvl w:val="0"/>
          <w:numId w:val="3"/>
        </w:numPr>
        <w:spacing w:line="240" w:lineRule="auto"/>
        <w:jc w:val="both"/>
      </w:pPr>
      <w:r>
        <w:lastRenderedPageBreak/>
        <w:t>Ayuda a otras personas</w:t>
      </w:r>
    </w:p>
    <w:p w:rsidR="00BC0B36" w:rsidRDefault="00BC0B36" w:rsidP="008B5C14">
      <w:pPr>
        <w:pStyle w:val="Prrafodelista"/>
        <w:numPr>
          <w:ilvl w:val="0"/>
          <w:numId w:val="3"/>
        </w:numPr>
        <w:spacing w:line="240" w:lineRule="auto"/>
        <w:jc w:val="both"/>
      </w:pPr>
      <w:r>
        <w:t>Desarrollo</w:t>
      </w:r>
    </w:p>
    <w:p w:rsidR="00BC0B36" w:rsidRDefault="00BC0B36" w:rsidP="008B5C14">
      <w:pPr>
        <w:pStyle w:val="Prrafodelista"/>
        <w:numPr>
          <w:ilvl w:val="0"/>
          <w:numId w:val="3"/>
        </w:numPr>
        <w:spacing w:line="240" w:lineRule="auto"/>
        <w:jc w:val="both"/>
      </w:pPr>
      <w:r>
        <w:t>Evaluación de desempeño</w:t>
      </w:r>
    </w:p>
    <w:p w:rsidR="00BC0B36" w:rsidRDefault="00BC0B36" w:rsidP="008B5C14">
      <w:pPr>
        <w:pStyle w:val="Prrafodelista"/>
        <w:numPr>
          <w:ilvl w:val="0"/>
          <w:numId w:val="3"/>
        </w:numPr>
        <w:spacing w:line="240" w:lineRule="auto"/>
        <w:jc w:val="both"/>
      </w:pPr>
      <w:r>
        <w:t>Formación de equipos</w:t>
      </w:r>
    </w:p>
    <w:p w:rsidR="00BC0B36" w:rsidRDefault="00BC0B36" w:rsidP="008B5C14">
      <w:pPr>
        <w:pStyle w:val="Prrafodelista"/>
        <w:numPr>
          <w:ilvl w:val="0"/>
          <w:numId w:val="3"/>
        </w:numPr>
        <w:spacing w:line="240" w:lineRule="auto"/>
        <w:jc w:val="both"/>
        <w:sectPr w:rsidR="00BC0B36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  <w:r>
        <w:t>Otras:</w:t>
      </w:r>
      <w:r w:rsidR="00C873AF">
        <w:t xml:space="preserve"> __</w:t>
      </w:r>
    </w:p>
    <w:p w:rsidR="00BC0B36" w:rsidRDefault="00BC0B36" w:rsidP="008B5C14">
      <w:pPr>
        <w:spacing w:line="240" w:lineRule="auto"/>
        <w:contextualSpacing/>
        <w:jc w:val="both"/>
        <w:sectPr w:rsidR="00BC0B36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8A004E" w:rsidRPr="008B5C14" w:rsidRDefault="008A004E" w:rsidP="008B5C14">
      <w:pPr>
        <w:spacing w:line="240" w:lineRule="auto"/>
        <w:contextualSpacing/>
        <w:jc w:val="both"/>
        <w:rPr>
          <w:b/>
          <w:u w:val="single"/>
        </w:rPr>
        <w:sectPr w:rsidR="008A004E" w:rsidRPr="008B5C14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  <w:r w:rsidRPr="008B5C14">
        <w:rPr>
          <w:b/>
          <w:u w:val="single"/>
        </w:rPr>
        <w:lastRenderedPageBreak/>
        <w:t>GERENCIA/DIRECCIÓN</w:t>
      </w:r>
    </w:p>
    <w:p w:rsidR="00577DB3" w:rsidRDefault="00577DB3" w:rsidP="008B5C14">
      <w:pPr>
        <w:pStyle w:val="Prrafodelista"/>
        <w:numPr>
          <w:ilvl w:val="0"/>
          <w:numId w:val="13"/>
        </w:numPr>
        <w:spacing w:line="240" w:lineRule="auto"/>
        <w:jc w:val="both"/>
      </w:pPr>
      <w:r>
        <w:lastRenderedPageBreak/>
        <w:t>Aprobación</w:t>
      </w:r>
    </w:p>
    <w:p w:rsidR="00577DB3" w:rsidRDefault="00577DB3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Desarrollo de procedimientos</w:t>
      </w:r>
    </w:p>
    <w:p w:rsidR="00577DB3" w:rsidRDefault="00577DB3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Dirección</w:t>
      </w:r>
    </w:p>
    <w:p w:rsidR="00577DB3" w:rsidRDefault="00577DB3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Gerenciamiento de personas</w:t>
      </w:r>
    </w:p>
    <w:p w:rsidR="00577DB3" w:rsidRDefault="00577DB3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Gestion de tareas</w:t>
      </w:r>
    </w:p>
    <w:p w:rsidR="00577DB3" w:rsidRDefault="00577DB3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Instrucción</w:t>
      </w:r>
    </w:p>
    <w:p w:rsidR="00577DB3" w:rsidRDefault="00577DB3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Revitalización</w:t>
      </w:r>
    </w:p>
    <w:p w:rsidR="00577DB3" w:rsidRDefault="00577DB3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Otras</w:t>
      </w:r>
      <w:r w:rsidR="00C873AF">
        <w:t>: ______</w:t>
      </w:r>
    </w:p>
    <w:p w:rsidR="00BC0B36" w:rsidRDefault="00BC0B36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lastRenderedPageBreak/>
        <w:t>Delegación</w:t>
      </w:r>
    </w:p>
    <w:p w:rsidR="00BC0B36" w:rsidRDefault="00BC0B36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Desarrollo de sistemas</w:t>
      </w:r>
    </w:p>
    <w:p w:rsidR="00BC0B36" w:rsidRDefault="00BC0B36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Formulación</w:t>
      </w:r>
    </w:p>
    <w:p w:rsidR="00BC0B36" w:rsidRDefault="00BC0B36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Gestion de proyectos</w:t>
      </w:r>
    </w:p>
    <w:p w:rsidR="00BC0B36" w:rsidRDefault="00BC0B36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Implementación</w:t>
      </w:r>
    </w:p>
    <w:p w:rsidR="00BC0B36" w:rsidRDefault="00BC0B36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Interpretación de políticas</w:t>
      </w:r>
    </w:p>
    <w:p w:rsidR="00BC0B36" w:rsidRDefault="00BC0B36" w:rsidP="008B5C14">
      <w:pPr>
        <w:pStyle w:val="Prrafodelista"/>
        <w:numPr>
          <w:ilvl w:val="0"/>
          <w:numId w:val="4"/>
        </w:numPr>
        <w:spacing w:line="240" w:lineRule="auto"/>
        <w:jc w:val="both"/>
      </w:pPr>
      <w:r>
        <w:t>Toma de decisiones</w:t>
      </w:r>
    </w:p>
    <w:p w:rsidR="00BC0B36" w:rsidRDefault="00BC0B36" w:rsidP="008B5C14">
      <w:pPr>
        <w:spacing w:line="240" w:lineRule="auto"/>
        <w:contextualSpacing/>
        <w:jc w:val="both"/>
        <w:sectPr w:rsidR="00BC0B36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BC0B36" w:rsidRPr="008B5C14" w:rsidRDefault="00BC0B36" w:rsidP="008B5C14">
      <w:pPr>
        <w:spacing w:line="240" w:lineRule="auto"/>
        <w:contextualSpacing/>
        <w:jc w:val="both"/>
        <w:rPr>
          <w:b/>
          <w:u w:val="single"/>
        </w:rPr>
        <w:sectPr w:rsidR="00BC0B36" w:rsidRPr="008B5C14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8B5C14" w:rsidRDefault="008B5C14" w:rsidP="008B5C14">
      <w:pPr>
        <w:spacing w:line="240" w:lineRule="auto"/>
        <w:contextualSpacing/>
        <w:jc w:val="both"/>
        <w:rPr>
          <w:b/>
          <w:u w:val="single"/>
        </w:rPr>
      </w:pPr>
    </w:p>
    <w:p w:rsidR="008B5C14" w:rsidRDefault="008B5C14" w:rsidP="008B5C14">
      <w:pPr>
        <w:spacing w:line="240" w:lineRule="auto"/>
        <w:contextualSpacing/>
        <w:jc w:val="both"/>
        <w:rPr>
          <w:b/>
          <w:u w:val="single"/>
        </w:rPr>
      </w:pPr>
    </w:p>
    <w:p w:rsidR="008B5C14" w:rsidRDefault="008B5C14" w:rsidP="008B5C14">
      <w:pPr>
        <w:spacing w:line="240" w:lineRule="auto"/>
        <w:contextualSpacing/>
        <w:jc w:val="both"/>
        <w:rPr>
          <w:b/>
          <w:u w:val="single"/>
        </w:rPr>
      </w:pPr>
    </w:p>
    <w:p w:rsidR="008B5C14" w:rsidRDefault="008B5C14" w:rsidP="008B5C14">
      <w:pPr>
        <w:spacing w:line="240" w:lineRule="auto"/>
        <w:contextualSpacing/>
        <w:jc w:val="both"/>
        <w:rPr>
          <w:b/>
          <w:u w:val="single"/>
        </w:rPr>
      </w:pPr>
    </w:p>
    <w:p w:rsidR="008B5C14" w:rsidRDefault="008B5C14" w:rsidP="008B5C14">
      <w:pPr>
        <w:spacing w:line="240" w:lineRule="auto"/>
        <w:contextualSpacing/>
        <w:jc w:val="both"/>
        <w:rPr>
          <w:b/>
          <w:u w:val="single"/>
        </w:rPr>
      </w:pPr>
    </w:p>
    <w:p w:rsidR="008B5C14" w:rsidRDefault="008B5C14" w:rsidP="008B5C14">
      <w:pPr>
        <w:spacing w:line="240" w:lineRule="auto"/>
        <w:contextualSpacing/>
        <w:jc w:val="both"/>
        <w:rPr>
          <w:b/>
          <w:u w:val="single"/>
        </w:rPr>
      </w:pPr>
    </w:p>
    <w:p w:rsidR="008B5C14" w:rsidRDefault="008B5C14" w:rsidP="008B5C14">
      <w:pPr>
        <w:spacing w:line="240" w:lineRule="auto"/>
        <w:contextualSpacing/>
        <w:jc w:val="both"/>
        <w:rPr>
          <w:b/>
          <w:u w:val="single"/>
        </w:rPr>
      </w:pPr>
    </w:p>
    <w:p w:rsidR="008B5C14" w:rsidRDefault="008B5C14" w:rsidP="008B5C14">
      <w:pPr>
        <w:spacing w:line="240" w:lineRule="auto"/>
        <w:contextualSpacing/>
        <w:jc w:val="both"/>
        <w:rPr>
          <w:b/>
          <w:u w:val="single"/>
        </w:rPr>
      </w:pPr>
    </w:p>
    <w:p w:rsidR="00BE0032" w:rsidRDefault="00BE0032" w:rsidP="008B5C14">
      <w:pPr>
        <w:spacing w:line="240" w:lineRule="auto"/>
        <w:contextualSpacing/>
        <w:jc w:val="both"/>
        <w:rPr>
          <w:b/>
          <w:u w:val="single"/>
        </w:rPr>
      </w:pPr>
    </w:p>
    <w:p w:rsidR="00BE0032" w:rsidRDefault="00BE0032" w:rsidP="008B5C14">
      <w:pPr>
        <w:spacing w:line="240" w:lineRule="auto"/>
        <w:contextualSpacing/>
        <w:jc w:val="both"/>
        <w:rPr>
          <w:b/>
          <w:u w:val="single"/>
        </w:rPr>
      </w:pPr>
    </w:p>
    <w:p w:rsidR="00BC0B36" w:rsidRPr="008B5C14" w:rsidRDefault="00BC0B36" w:rsidP="008B5C14">
      <w:pPr>
        <w:spacing w:line="240" w:lineRule="auto"/>
        <w:contextualSpacing/>
        <w:jc w:val="both"/>
        <w:rPr>
          <w:b/>
          <w:u w:val="single"/>
        </w:rPr>
      </w:pPr>
      <w:r w:rsidRPr="008B5C14">
        <w:rPr>
          <w:b/>
          <w:u w:val="single"/>
        </w:rPr>
        <w:lastRenderedPageBreak/>
        <w:t>GESTIÓN DE DATOS</w:t>
      </w:r>
    </w:p>
    <w:p w:rsidR="00BC0B36" w:rsidRDefault="00BC0B36" w:rsidP="008B5C14">
      <w:pPr>
        <w:pStyle w:val="Prrafodelista"/>
        <w:numPr>
          <w:ilvl w:val="0"/>
          <w:numId w:val="5"/>
        </w:numPr>
        <w:spacing w:line="240" w:lineRule="auto"/>
        <w:jc w:val="both"/>
        <w:sectPr w:rsidR="00BC0B36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BC0B36" w:rsidRDefault="00BC0B36" w:rsidP="008B5C14">
      <w:pPr>
        <w:pStyle w:val="Prrafodelista"/>
        <w:numPr>
          <w:ilvl w:val="0"/>
          <w:numId w:val="5"/>
        </w:numPr>
        <w:spacing w:line="240" w:lineRule="auto"/>
        <w:jc w:val="both"/>
      </w:pPr>
      <w:r>
        <w:lastRenderedPageBreak/>
        <w:t>Análisis de datos</w:t>
      </w:r>
    </w:p>
    <w:p w:rsidR="00BC0B36" w:rsidRDefault="00BC0B36" w:rsidP="008B5C14">
      <w:pPr>
        <w:pStyle w:val="Prrafodelista"/>
        <w:numPr>
          <w:ilvl w:val="0"/>
          <w:numId w:val="5"/>
        </w:numPr>
        <w:spacing w:line="240" w:lineRule="auto"/>
        <w:jc w:val="both"/>
      </w:pPr>
      <w:r>
        <w:t>Establecimiento de normas</w:t>
      </w:r>
    </w:p>
    <w:p w:rsidR="00BC0B36" w:rsidRDefault="00BC0B36" w:rsidP="008B5C14">
      <w:pPr>
        <w:pStyle w:val="Prrafodelista"/>
        <w:numPr>
          <w:ilvl w:val="0"/>
          <w:numId w:val="5"/>
        </w:numPr>
        <w:spacing w:line="240" w:lineRule="auto"/>
        <w:jc w:val="both"/>
      </w:pPr>
      <w:r>
        <w:t>Gestion de información</w:t>
      </w:r>
    </w:p>
    <w:p w:rsidR="00BC0B36" w:rsidRDefault="00BC0B36" w:rsidP="008B5C14">
      <w:pPr>
        <w:pStyle w:val="Prrafodelista"/>
        <w:numPr>
          <w:ilvl w:val="0"/>
          <w:numId w:val="5"/>
        </w:numPr>
        <w:spacing w:line="240" w:lineRule="auto"/>
        <w:jc w:val="both"/>
      </w:pPr>
      <w:r>
        <w:t>Medición</w:t>
      </w:r>
    </w:p>
    <w:p w:rsidR="00BC0B36" w:rsidRDefault="00BC0B36" w:rsidP="008B5C14">
      <w:pPr>
        <w:pStyle w:val="Prrafodelista"/>
        <w:numPr>
          <w:ilvl w:val="0"/>
          <w:numId w:val="5"/>
        </w:numPr>
        <w:spacing w:line="240" w:lineRule="auto"/>
        <w:jc w:val="both"/>
      </w:pPr>
      <w:r>
        <w:t>Toma de inventario</w:t>
      </w:r>
    </w:p>
    <w:p w:rsidR="00BC0B36" w:rsidRDefault="00BC0B36" w:rsidP="008B5C14">
      <w:pPr>
        <w:pStyle w:val="Prrafodelista"/>
        <w:numPr>
          <w:ilvl w:val="0"/>
          <w:numId w:val="5"/>
        </w:numPr>
        <w:spacing w:line="240" w:lineRule="auto"/>
        <w:jc w:val="both"/>
      </w:pPr>
      <w:r>
        <w:lastRenderedPageBreak/>
        <w:t>Cómputos</w:t>
      </w:r>
    </w:p>
    <w:p w:rsidR="00BC0B36" w:rsidRDefault="00BC0B36" w:rsidP="008B5C14">
      <w:pPr>
        <w:pStyle w:val="Prrafodelista"/>
        <w:numPr>
          <w:ilvl w:val="0"/>
          <w:numId w:val="5"/>
        </w:numPr>
        <w:spacing w:line="240" w:lineRule="auto"/>
        <w:jc w:val="both"/>
      </w:pPr>
      <w:r>
        <w:t>Evaluación de calidad</w:t>
      </w:r>
    </w:p>
    <w:p w:rsidR="00BC0B36" w:rsidRDefault="00BC0B36" w:rsidP="008B5C14">
      <w:pPr>
        <w:pStyle w:val="Prrafodelista"/>
        <w:numPr>
          <w:ilvl w:val="0"/>
          <w:numId w:val="5"/>
        </w:numPr>
        <w:spacing w:line="240" w:lineRule="auto"/>
        <w:jc w:val="both"/>
      </w:pPr>
      <w:r>
        <w:t xml:space="preserve">Investigación </w:t>
      </w:r>
    </w:p>
    <w:p w:rsidR="00BC0B36" w:rsidRDefault="00BC0B36" w:rsidP="008B5C14">
      <w:pPr>
        <w:pStyle w:val="Prrafodelista"/>
        <w:numPr>
          <w:ilvl w:val="0"/>
          <w:numId w:val="5"/>
        </w:numPr>
        <w:spacing w:line="240" w:lineRule="auto"/>
        <w:jc w:val="both"/>
      </w:pPr>
      <w:r>
        <w:t>Recopilación de datos</w:t>
      </w:r>
    </w:p>
    <w:p w:rsidR="00BC0B36" w:rsidRDefault="00BC0B36" w:rsidP="008B5C14">
      <w:pPr>
        <w:pStyle w:val="Prrafodelista"/>
        <w:numPr>
          <w:ilvl w:val="0"/>
          <w:numId w:val="5"/>
        </w:numPr>
        <w:spacing w:line="240" w:lineRule="auto"/>
        <w:jc w:val="both"/>
      </w:pPr>
      <w:r>
        <w:t>Otras: ______</w:t>
      </w:r>
    </w:p>
    <w:p w:rsidR="008A004E" w:rsidRDefault="008A004E" w:rsidP="008B5C14">
      <w:pPr>
        <w:spacing w:line="240" w:lineRule="auto"/>
        <w:contextualSpacing/>
        <w:jc w:val="both"/>
        <w:sectPr w:rsidR="008A004E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8A004E" w:rsidRPr="008B5C14" w:rsidRDefault="008A004E" w:rsidP="008B5C14">
      <w:pPr>
        <w:spacing w:line="240" w:lineRule="auto"/>
        <w:contextualSpacing/>
        <w:jc w:val="both"/>
        <w:rPr>
          <w:b/>
          <w:u w:val="single"/>
        </w:rPr>
        <w:sectPr w:rsidR="008A004E" w:rsidRPr="008B5C14" w:rsidSect="00BC0B36">
          <w:type w:val="continuous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BC0B36" w:rsidRPr="008B5C14" w:rsidRDefault="00BC0B36" w:rsidP="008B5C14">
      <w:pPr>
        <w:spacing w:line="240" w:lineRule="auto"/>
        <w:contextualSpacing/>
        <w:jc w:val="both"/>
        <w:rPr>
          <w:b/>
          <w:u w:val="single"/>
        </w:rPr>
      </w:pPr>
      <w:r w:rsidRPr="008B5C14">
        <w:rPr>
          <w:b/>
          <w:u w:val="single"/>
        </w:rPr>
        <w:lastRenderedPageBreak/>
        <w:t>GESTIÓN FINANCIERA</w:t>
      </w:r>
    </w:p>
    <w:p w:rsidR="00870479" w:rsidRDefault="00870479" w:rsidP="008B5C14">
      <w:pPr>
        <w:pStyle w:val="Prrafodelista"/>
        <w:numPr>
          <w:ilvl w:val="0"/>
          <w:numId w:val="7"/>
        </w:numPr>
        <w:spacing w:line="240" w:lineRule="auto"/>
        <w:jc w:val="both"/>
        <w:sectPr w:rsidR="00870479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BC0B36" w:rsidRDefault="00BC0B36" w:rsidP="008B5C14">
      <w:pPr>
        <w:pStyle w:val="Prrafodelista"/>
        <w:numPr>
          <w:ilvl w:val="0"/>
          <w:numId w:val="7"/>
        </w:numPr>
        <w:spacing w:line="240" w:lineRule="auto"/>
        <w:jc w:val="both"/>
      </w:pPr>
      <w:r>
        <w:lastRenderedPageBreak/>
        <w:t>Análisis financiero</w:t>
      </w:r>
    </w:p>
    <w:p w:rsidR="00BC0B36" w:rsidRDefault="00BC0B36" w:rsidP="008B5C14">
      <w:pPr>
        <w:pStyle w:val="Prrafodelista"/>
        <w:numPr>
          <w:ilvl w:val="0"/>
          <w:numId w:val="7"/>
        </w:numPr>
        <w:spacing w:line="240" w:lineRule="auto"/>
        <w:jc w:val="both"/>
      </w:pPr>
      <w:r>
        <w:t>Contabilidad de costos</w:t>
      </w:r>
    </w:p>
    <w:p w:rsidR="00BC0B36" w:rsidRDefault="00BC0B36" w:rsidP="008B5C14">
      <w:pPr>
        <w:pStyle w:val="Prrafodelista"/>
        <w:numPr>
          <w:ilvl w:val="0"/>
          <w:numId w:val="7"/>
        </w:numPr>
        <w:spacing w:line="240" w:lineRule="auto"/>
        <w:jc w:val="both"/>
      </w:pPr>
      <w:r>
        <w:t>Planificación financiera</w:t>
      </w:r>
    </w:p>
    <w:p w:rsidR="00BC0B36" w:rsidRDefault="00BC0B36" w:rsidP="008B5C14">
      <w:pPr>
        <w:pStyle w:val="Prrafodelista"/>
        <w:numPr>
          <w:ilvl w:val="0"/>
          <w:numId w:val="7"/>
        </w:numPr>
        <w:spacing w:line="240" w:lineRule="auto"/>
        <w:jc w:val="both"/>
      </w:pPr>
      <w:r>
        <w:t>Recaudación de fondos</w:t>
      </w:r>
    </w:p>
    <w:p w:rsidR="00BC0B36" w:rsidRDefault="00BC0B36" w:rsidP="008B5C14">
      <w:pPr>
        <w:pStyle w:val="Prrafodelista"/>
        <w:numPr>
          <w:ilvl w:val="0"/>
          <w:numId w:val="7"/>
        </w:numPr>
        <w:spacing w:line="240" w:lineRule="auto"/>
        <w:jc w:val="both"/>
      </w:pPr>
      <w:r>
        <w:lastRenderedPageBreak/>
        <w:t>Auditoría</w:t>
      </w:r>
    </w:p>
    <w:p w:rsidR="00BC0B36" w:rsidRDefault="00BC0B36" w:rsidP="008B5C14">
      <w:pPr>
        <w:pStyle w:val="Prrafodelista"/>
        <w:numPr>
          <w:ilvl w:val="0"/>
          <w:numId w:val="7"/>
        </w:numPr>
        <w:spacing w:line="240" w:lineRule="auto"/>
        <w:jc w:val="both"/>
      </w:pPr>
      <w:r>
        <w:t>Control</w:t>
      </w:r>
    </w:p>
    <w:p w:rsidR="00BC0B36" w:rsidRDefault="00BC0B36" w:rsidP="008B5C14">
      <w:pPr>
        <w:pStyle w:val="Prrafodelista"/>
        <w:numPr>
          <w:ilvl w:val="0"/>
          <w:numId w:val="7"/>
        </w:numPr>
        <w:spacing w:line="240" w:lineRule="auto"/>
        <w:jc w:val="both"/>
      </w:pPr>
      <w:r>
        <w:t>Presupuesto</w:t>
      </w:r>
    </w:p>
    <w:p w:rsidR="00BC0B36" w:rsidRDefault="00BC0B36" w:rsidP="008B5C14">
      <w:pPr>
        <w:pStyle w:val="Prrafodelista"/>
        <w:numPr>
          <w:ilvl w:val="0"/>
          <w:numId w:val="7"/>
        </w:numPr>
        <w:spacing w:line="240" w:lineRule="auto"/>
        <w:jc w:val="both"/>
      </w:pPr>
      <w:r>
        <w:t>Otras: _____</w:t>
      </w:r>
    </w:p>
    <w:p w:rsidR="00870479" w:rsidRDefault="00870479" w:rsidP="008B5C14">
      <w:pPr>
        <w:spacing w:line="240" w:lineRule="auto"/>
        <w:contextualSpacing/>
        <w:jc w:val="both"/>
        <w:sectPr w:rsidR="00870479" w:rsidSect="00870479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BC0B36" w:rsidRPr="008B5C14" w:rsidRDefault="00BC0B36" w:rsidP="008B5C14">
      <w:pPr>
        <w:spacing w:line="240" w:lineRule="auto"/>
        <w:contextualSpacing/>
        <w:jc w:val="both"/>
        <w:rPr>
          <w:b/>
          <w:u w:val="single"/>
        </w:rPr>
      </w:pPr>
      <w:r w:rsidRPr="008B5C14">
        <w:rPr>
          <w:b/>
          <w:u w:val="single"/>
        </w:rPr>
        <w:lastRenderedPageBreak/>
        <w:t>HABILIDADES TECNICAS</w:t>
      </w:r>
    </w:p>
    <w:p w:rsidR="00BC0B36" w:rsidRDefault="00BC0B36" w:rsidP="008B5C14">
      <w:pPr>
        <w:pStyle w:val="Prrafodelista"/>
        <w:numPr>
          <w:ilvl w:val="0"/>
          <w:numId w:val="8"/>
        </w:numPr>
        <w:spacing w:line="240" w:lineRule="auto"/>
        <w:jc w:val="both"/>
      </w:pPr>
      <w:r>
        <w:t>Conocimientos de informática</w:t>
      </w:r>
    </w:p>
    <w:p w:rsidR="00BC0B36" w:rsidRDefault="00BC0B36" w:rsidP="008B5C14">
      <w:pPr>
        <w:pStyle w:val="Prrafodelista"/>
        <w:numPr>
          <w:ilvl w:val="0"/>
          <w:numId w:val="8"/>
        </w:numPr>
        <w:spacing w:line="240" w:lineRule="auto"/>
        <w:jc w:val="both"/>
      </w:pPr>
      <w:r>
        <w:t>Diseño</w:t>
      </w:r>
    </w:p>
    <w:p w:rsidR="00BC0B36" w:rsidRDefault="00BC0B36" w:rsidP="008B5C14">
      <w:pPr>
        <w:pStyle w:val="Prrafodelista"/>
        <w:numPr>
          <w:ilvl w:val="0"/>
          <w:numId w:val="8"/>
        </w:numPr>
        <w:spacing w:line="240" w:lineRule="auto"/>
        <w:jc w:val="both"/>
      </w:pPr>
      <w:r>
        <w:t>Fabricación</w:t>
      </w:r>
    </w:p>
    <w:p w:rsidR="00BC0B36" w:rsidRDefault="00BC0B36" w:rsidP="008B5C14">
      <w:pPr>
        <w:pStyle w:val="Prrafodelista"/>
        <w:numPr>
          <w:ilvl w:val="0"/>
          <w:numId w:val="8"/>
        </w:numPr>
        <w:spacing w:line="240" w:lineRule="auto"/>
        <w:jc w:val="both"/>
      </w:pPr>
      <w:r>
        <w:t>Invención</w:t>
      </w:r>
    </w:p>
    <w:p w:rsidR="00BC0B36" w:rsidRDefault="00BC0B36" w:rsidP="008B5C14">
      <w:pPr>
        <w:pStyle w:val="Prrafodelista"/>
        <w:numPr>
          <w:ilvl w:val="0"/>
          <w:numId w:val="8"/>
        </w:numPr>
        <w:spacing w:line="240" w:lineRule="auto"/>
        <w:jc w:val="both"/>
      </w:pPr>
      <w:r>
        <w:lastRenderedPageBreak/>
        <w:t>Programación</w:t>
      </w:r>
    </w:p>
    <w:p w:rsidR="00BC0B36" w:rsidRDefault="00BC0B36" w:rsidP="008B5C14">
      <w:pPr>
        <w:pStyle w:val="Prrafodelista"/>
        <w:numPr>
          <w:ilvl w:val="0"/>
          <w:numId w:val="8"/>
        </w:numPr>
        <w:spacing w:line="240" w:lineRule="auto"/>
        <w:jc w:val="both"/>
      </w:pPr>
      <w:r>
        <w:t>Desarrollo de productos</w:t>
      </w:r>
    </w:p>
    <w:p w:rsidR="00BC0B36" w:rsidRDefault="00BC0B36" w:rsidP="008B5C14">
      <w:pPr>
        <w:pStyle w:val="Prrafodelista"/>
        <w:numPr>
          <w:ilvl w:val="0"/>
          <w:numId w:val="8"/>
        </w:numPr>
        <w:spacing w:line="240" w:lineRule="auto"/>
        <w:jc w:val="both"/>
      </w:pPr>
      <w:r>
        <w:t>Diseño de sistemas</w:t>
      </w:r>
    </w:p>
    <w:p w:rsidR="00BC0B36" w:rsidRDefault="00BC0B36" w:rsidP="008B5C14">
      <w:pPr>
        <w:pStyle w:val="Prrafodelista"/>
        <w:numPr>
          <w:ilvl w:val="0"/>
          <w:numId w:val="8"/>
        </w:numPr>
        <w:spacing w:line="240" w:lineRule="auto"/>
        <w:jc w:val="both"/>
      </w:pPr>
      <w:r>
        <w:t>Ingeniería</w:t>
      </w:r>
    </w:p>
    <w:p w:rsidR="00BC0B36" w:rsidRDefault="00BC0B36" w:rsidP="008B5C14">
      <w:pPr>
        <w:pStyle w:val="Prrafodelista"/>
        <w:numPr>
          <w:ilvl w:val="0"/>
          <w:numId w:val="8"/>
        </w:numPr>
        <w:spacing w:line="240" w:lineRule="auto"/>
        <w:jc w:val="both"/>
      </w:pPr>
      <w:r>
        <w:t>Investigación científica</w:t>
      </w:r>
    </w:p>
    <w:p w:rsidR="00BC0B36" w:rsidRDefault="00BC0B36" w:rsidP="008B5C14">
      <w:pPr>
        <w:pStyle w:val="Prrafodelista"/>
        <w:numPr>
          <w:ilvl w:val="0"/>
          <w:numId w:val="8"/>
        </w:numPr>
        <w:spacing w:line="240" w:lineRule="auto"/>
        <w:jc w:val="both"/>
      </w:pPr>
      <w:r>
        <w:t>Otras: ____</w:t>
      </w:r>
    </w:p>
    <w:p w:rsidR="00870479" w:rsidRDefault="00870479" w:rsidP="008B5C14">
      <w:pPr>
        <w:spacing w:line="240" w:lineRule="auto"/>
        <w:contextualSpacing/>
        <w:jc w:val="both"/>
        <w:sectPr w:rsidR="00870479" w:rsidSect="00870479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BC0B36" w:rsidRPr="008B5C14" w:rsidRDefault="00BC0B36" w:rsidP="008B5C14">
      <w:pPr>
        <w:spacing w:line="240" w:lineRule="auto"/>
        <w:contextualSpacing/>
        <w:jc w:val="both"/>
        <w:rPr>
          <w:b/>
          <w:u w:val="single"/>
        </w:rPr>
      </w:pPr>
      <w:r w:rsidRPr="008B5C14">
        <w:rPr>
          <w:b/>
          <w:u w:val="single"/>
        </w:rPr>
        <w:lastRenderedPageBreak/>
        <w:t>ORGANIZACIÓN</w:t>
      </w:r>
    </w:p>
    <w:p w:rsidR="00BC0B36" w:rsidRDefault="00BC0B36" w:rsidP="008B5C14">
      <w:pPr>
        <w:pStyle w:val="Prrafodelista"/>
        <w:numPr>
          <w:ilvl w:val="0"/>
          <w:numId w:val="9"/>
        </w:numPr>
        <w:spacing w:line="240" w:lineRule="auto"/>
        <w:jc w:val="both"/>
      </w:pPr>
      <w:r>
        <w:t>Administracion</w:t>
      </w:r>
    </w:p>
    <w:p w:rsidR="00BC0B36" w:rsidRDefault="00BC0B36" w:rsidP="008B5C14">
      <w:pPr>
        <w:pStyle w:val="Prrafodelista"/>
        <w:numPr>
          <w:ilvl w:val="0"/>
          <w:numId w:val="9"/>
        </w:numPr>
        <w:spacing w:line="240" w:lineRule="auto"/>
        <w:jc w:val="both"/>
      </w:pPr>
      <w:r>
        <w:t>Categorización</w:t>
      </w:r>
    </w:p>
    <w:p w:rsidR="00BC0B36" w:rsidRDefault="00BC0B36" w:rsidP="008B5C14">
      <w:pPr>
        <w:pStyle w:val="Prrafodelista"/>
        <w:numPr>
          <w:ilvl w:val="0"/>
          <w:numId w:val="9"/>
        </w:numPr>
        <w:spacing w:line="240" w:lineRule="auto"/>
        <w:jc w:val="both"/>
      </w:pPr>
      <w:r>
        <w:t>Establecimiento de prioridades</w:t>
      </w:r>
    </w:p>
    <w:p w:rsidR="00BC0B36" w:rsidRDefault="00BC0B36" w:rsidP="008B5C14">
      <w:pPr>
        <w:pStyle w:val="Prrafodelista"/>
        <w:numPr>
          <w:ilvl w:val="0"/>
          <w:numId w:val="9"/>
        </w:numPr>
        <w:spacing w:line="240" w:lineRule="auto"/>
        <w:jc w:val="both"/>
      </w:pPr>
      <w:r>
        <w:lastRenderedPageBreak/>
        <w:t>Reestructuración</w:t>
      </w:r>
    </w:p>
    <w:p w:rsidR="00BC0B36" w:rsidRDefault="00BC0B36" w:rsidP="008B5C14">
      <w:pPr>
        <w:pStyle w:val="Prrafodelista"/>
        <w:numPr>
          <w:ilvl w:val="0"/>
          <w:numId w:val="9"/>
        </w:numPr>
        <w:spacing w:line="240" w:lineRule="auto"/>
        <w:jc w:val="both"/>
      </w:pPr>
      <w:r>
        <w:t>Asignación</w:t>
      </w:r>
    </w:p>
    <w:p w:rsidR="00BC0B36" w:rsidRDefault="00BC0B36" w:rsidP="008B5C14">
      <w:pPr>
        <w:pStyle w:val="Prrafodelista"/>
        <w:numPr>
          <w:ilvl w:val="0"/>
          <w:numId w:val="9"/>
        </w:numPr>
        <w:spacing w:line="240" w:lineRule="auto"/>
        <w:jc w:val="both"/>
      </w:pPr>
      <w:r>
        <w:t>Desarrollo de planes de trabajo</w:t>
      </w:r>
    </w:p>
    <w:p w:rsidR="00BC0B36" w:rsidRDefault="00BC0B36" w:rsidP="008B5C14">
      <w:pPr>
        <w:pStyle w:val="Prrafodelista"/>
        <w:numPr>
          <w:ilvl w:val="0"/>
          <w:numId w:val="9"/>
        </w:numPr>
        <w:spacing w:line="240" w:lineRule="auto"/>
        <w:jc w:val="both"/>
      </w:pPr>
      <w:r>
        <w:t>Proyección</w:t>
      </w:r>
    </w:p>
    <w:p w:rsidR="00870479" w:rsidRDefault="00870479" w:rsidP="008B5C14">
      <w:pPr>
        <w:pStyle w:val="Prrafodelista"/>
        <w:numPr>
          <w:ilvl w:val="0"/>
          <w:numId w:val="9"/>
        </w:numPr>
        <w:spacing w:line="240" w:lineRule="auto"/>
        <w:jc w:val="both"/>
        <w:sectPr w:rsidR="00870479" w:rsidSect="00870479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  <w:r>
        <w:t>Otras: ___</w:t>
      </w:r>
    </w:p>
    <w:p w:rsidR="00870479" w:rsidRDefault="00870479" w:rsidP="008B5C14">
      <w:pPr>
        <w:spacing w:line="240" w:lineRule="auto"/>
        <w:contextualSpacing/>
        <w:jc w:val="both"/>
        <w:sectPr w:rsidR="00870479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BC0B36" w:rsidRPr="008B5C14" w:rsidRDefault="00BC0B36" w:rsidP="008B5C14">
      <w:pPr>
        <w:spacing w:line="240" w:lineRule="auto"/>
        <w:contextualSpacing/>
        <w:jc w:val="both"/>
        <w:rPr>
          <w:b/>
          <w:u w:val="single"/>
        </w:rPr>
      </w:pPr>
      <w:r w:rsidRPr="008B5C14">
        <w:rPr>
          <w:b/>
          <w:u w:val="single"/>
        </w:rPr>
        <w:lastRenderedPageBreak/>
        <w:t>PLANIFICACIÓN</w:t>
      </w:r>
    </w:p>
    <w:p w:rsidR="00BC0B36" w:rsidRDefault="00BC0B36" w:rsidP="008B5C14">
      <w:pPr>
        <w:pStyle w:val="Prrafodelista"/>
        <w:numPr>
          <w:ilvl w:val="0"/>
          <w:numId w:val="10"/>
        </w:numPr>
        <w:spacing w:line="240" w:lineRule="auto"/>
        <w:jc w:val="both"/>
      </w:pPr>
      <w:r>
        <w:t xml:space="preserve">Análisis </w:t>
      </w:r>
    </w:p>
    <w:p w:rsidR="008A004E" w:rsidRDefault="008A004E" w:rsidP="008B5C14">
      <w:pPr>
        <w:pStyle w:val="Prrafodelista"/>
        <w:numPr>
          <w:ilvl w:val="0"/>
          <w:numId w:val="10"/>
        </w:numPr>
        <w:spacing w:line="240" w:lineRule="auto"/>
        <w:jc w:val="both"/>
      </w:pPr>
      <w:r>
        <w:t>Diseño</w:t>
      </w:r>
    </w:p>
    <w:p w:rsidR="008A004E" w:rsidRDefault="008A004E" w:rsidP="008B5C14">
      <w:pPr>
        <w:pStyle w:val="Prrafodelista"/>
        <w:numPr>
          <w:ilvl w:val="0"/>
          <w:numId w:val="10"/>
        </w:numPr>
        <w:spacing w:line="240" w:lineRule="auto"/>
        <w:jc w:val="both"/>
      </w:pPr>
      <w:r>
        <w:t>Encuesta</w:t>
      </w:r>
    </w:p>
    <w:p w:rsidR="008A004E" w:rsidRDefault="008A004E" w:rsidP="008B5C14">
      <w:pPr>
        <w:pStyle w:val="Prrafodelista"/>
        <w:numPr>
          <w:ilvl w:val="0"/>
          <w:numId w:val="10"/>
        </w:numPr>
        <w:spacing w:line="240" w:lineRule="auto"/>
        <w:jc w:val="both"/>
      </w:pPr>
      <w:r>
        <w:lastRenderedPageBreak/>
        <w:t>Revisión</w:t>
      </w:r>
    </w:p>
    <w:p w:rsidR="008A004E" w:rsidRDefault="008A004E" w:rsidP="008B5C14">
      <w:pPr>
        <w:pStyle w:val="Prrafodelista"/>
        <w:numPr>
          <w:ilvl w:val="0"/>
          <w:numId w:val="10"/>
        </w:numPr>
        <w:spacing w:line="240" w:lineRule="auto"/>
        <w:jc w:val="both"/>
      </w:pPr>
      <w:r>
        <w:t>Conceptualización</w:t>
      </w:r>
    </w:p>
    <w:p w:rsidR="008A004E" w:rsidRDefault="008A004E" w:rsidP="008B5C14">
      <w:pPr>
        <w:pStyle w:val="Prrafodelista"/>
        <w:numPr>
          <w:ilvl w:val="0"/>
          <w:numId w:val="10"/>
        </w:numPr>
        <w:spacing w:line="240" w:lineRule="auto"/>
        <w:jc w:val="both"/>
      </w:pPr>
      <w:r>
        <w:t>Estrategia de desarrollo</w:t>
      </w:r>
    </w:p>
    <w:p w:rsidR="008A004E" w:rsidRDefault="008A004E" w:rsidP="008B5C14">
      <w:pPr>
        <w:pStyle w:val="Prrafodelista"/>
        <w:numPr>
          <w:ilvl w:val="0"/>
          <w:numId w:val="10"/>
        </w:numPr>
        <w:spacing w:line="240" w:lineRule="auto"/>
        <w:jc w:val="both"/>
      </w:pPr>
      <w:r>
        <w:t>Política de desarrollo</w:t>
      </w:r>
    </w:p>
    <w:p w:rsidR="008A004E" w:rsidRDefault="008A004E" w:rsidP="008B5C14">
      <w:pPr>
        <w:pStyle w:val="Prrafodelista"/>
        <w:numPr>
          <w:ilvl w:val="0"/>
          <w:numId w:val="10"/>
        </w:numPr>
        <w:spacing w:line="240" w:lineRule="auto"/>
        <w:jc w:val="both"/>
      </w:pPr>
      <w:r>
        <w:t>Otras: _____</w:t>
      </w:r>
    </w:p>
    <w:p w:rsidR="00870479" w:rsidRDefault="00870479" w:rsidP="008B5C14">
      <w:pPr>
        <w:spacing w:line="240" w:lineRule="auto"/>
        <w:contextualSpacing/>
        <w:jc w:val="both"/>
        <w:sectPr w:rsidR="00870479" w:rsidSect="00870479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870479" w:rsidRDefault="00870479" w:rsidP="008B5C14">
      <w:pPr>
        <w:spacing w:line="240" w:lineRule="auto"/>
        <w:contextualSpacing/>
        <w:jc w:val="both"/>
      </w:pPr>
    </w:p>
    <w:p w:rsidR="00870479" w:rsidRDefault="00870479" w:rsidP="008B5C14">
      <w:pPr>
        <w:spacing w:line="240" w:lineRule="auto"/>
        <w:contextualSpacing/>
        <w:jc w:val="both"/>
      </w:pPr>
    </w:p>
    <w:p w:rsidR="00870479" w:rsidRDefault="00870479" w:rsidP="008B5C14">
      <w:pPr>
        <w:spacing w:line="240" w:lineRule="auto"/>
        <w:contextualSpacing/>
        <w:jc w:val="both"/>
      </w:pPr>
    </w:p>
    <w:p w:rsidR="00870479" w:rsidRDefault="00870479" w:rsidP="008B5C14">
      <w:pPr>
        <w:spacing w:line="240" w:lineRule="auto"/>
        <w:contextualSpacing/>
        <w:jc w:val="both"/>
        <w:sectPr w:rsidR="00870479" w:rsidSect="00870479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8A004E" w:rsidRPr="008B5C14" w:rsidRDefault="008A004E" w:rsidP="008B5C14">
      <w:pPr>
        <w:spacing w:line="240" w:lineRule="auto"/>
        <w:contextualSpacing/>
        <w:jc w:val="both"/>
        <w:rPr>
          <w:b/>
          <w:u w:val="single"/>
        </w:rPr>
      </w:pPr>
      <w:r w:rsidRPr="008B5C14">
        <w:rPr>
          <w:b/>
          <w:u w:val="single"/>
        </w:rPr>
        <w:lastRenderedPageBreak/>
        <w:t>SERVICIO</w:t>
      </w:r>
    </w:p>
    <w:p w:rsidR="008A004E" w:rsidRDefault="008A004E" w:rsidP="008B5C14">
      <w:pPr>
        <w:pStyle w:val="Prrafodelista"/>
        <w:numPr>
          <w:ilvl w:val="0"/>
          <w:numId w:val="11"/>
        </w:numPr>
        <w:spacing w:line="240" w:lineRule="auto"/>
        <w:jc w:val="both"/>
      </w:pPr>
      <w:r>
        <w:t>Manejo de quejas</w:t>
      </w:r>
    </w:p>
    <w:p w:rsidR="00870479" w:rsidRDefault="00870479" w:rsidP="008B5C14">
      <w:pPr>
        <w:pStyle w:val="Prrafodelista"/>
        <w:numPr>
          <w:ilvl w:val="0"/>
          <w:numId w:val="11"/>
        </w:numPr>
        <w:spacing w:line="240" w:lineRule="auto"/>
        <w:jc w:val="both"/>
      </w:pPr>
      <w:r>
        <w:t>Respuesta pronta</w:t>
      </w:r>
    </w:p>
    <w:p w:rsidR="00870479" w:rsidRDefault="00870479" w:rsidP="008B5C14">
      <w:pPr>
        <w:spacing w:line="240" w:lineRule="auto"/>
        <w:ind w:left="360"/>
        <w:contextualSpacing/>
        <w:jc w:val="both"/>
      </w:pPr>
    </w:p>
    <w:p w:rsidR="008A004E" w:rsidRDefault="008A004E" w:rsidP="008B5C14">
      <w:pPr>
        <w:pStyle w:val="Prrafodelista"/>
        <w:numPr>
          <w:ilvl w:val="0"/>
          <w:numId w:val="11"/>
        </w:numPr>
        <w:spacing w:line="240" w:lineRule="auto"/>
        <w:jc w:val="both"/>
      </w:pPr>
      <w:r>
        <w:t>Relaciones con el cliente</w:t>
      </w:r>
    </w:p>
    <w:p w:rsidR="00870479" w:rsidRDefault="008A004E" w:rsidP="008B5C14">
      <w:pPr>
        <w:pStyle w:val="Prrafodelista"/>
        <w:numPr>
          <w:ilvl w:val="0"/>
          <w:numId w:val="11"/>
        </w:numPr>
        <w:spacing w:line="240" w:lineRule="auto"/>
        <w:jc w:val="both"/>
        <w:sectPr w:rsidR="00870479" w:rsidSect="00870479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  <w:r>
        <w:t>Otras:</w:t>
      </w:r>
      <w:r w:rsidR="00870479">
        <w:t>_____</w:t>
      </w:r>
    </w:p>
    <w:p w:rsidR="00870479" w:rsidRDefault="00870479" w:rsidP="008B5C14">
      <w:pPr>
        <w:spacing w:line="240" w:lineRule="auto"/>
        <w:contextualSpacing/>
        <w:jc w:val="both"/>
      </w:pPr>
    </w:p>
    <w:p w:rsidR="00870479" w:rsidRDefault="00870479" w:rsidP="008B5C14">
      <w:pPr>
        <w:spacing w:line="240" w:lineRule="auto"/>
        <w:contextualSpacing/>
        <w:jc w:val="both"/>
        <w:sectPr w:rsidR="00870479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8A004E" w:rsidRPr="008B5C14" w:rsidRDefault="008A004E" w:rsidP="008B5C14">
      <w:pPr>
        <w:spacing w:line="240" w:lineRule="auto"/>
        <w:contextualSpacing/>
        <w:jc w:val="both"/>
        <w:rPr>
          <w:b/>
          <w:u w:val="single"/>
        </w:rPr>
      </w:pPr>
      <w:r w:rsidRPr="008B5C14">
        <w:rPr>
          <w:b/>
          <w:u w:val="single"/>
        </w:rPr>
        <w:lastRenderedPageBreak/>
        <w:t>VENTAS/MARKETING</w:t>
      </w:r>
    </w:p>
    <w:p w:rsidR="008A004E" w:rsidRDefault="008A004E" w:rsidP="008B5C14">
      <w:pPr>
        <w:pStyle w:val="Prrafodelista"/>
        <w:numPr>
          <w:ilvl w:val="0"/>
          <w:numId w:val="12"/>
        </w:numPr>
        <w:spacing w:line="240" w:lineRule="auto"/>
        <w:jc w:val="both"/>
      </w:pPr>
      <w:r>
        <w:t>Análisis de mercados</w:t>
      </w:r>
    </w:p>
    <w:p w:rsidR="008A004E" w:rsidRDefault="008A004E" w:rsidP="008B5C14">
      <w:pPr>
        <w:pStyle w:val="Prrafodelista"/>
        <w:numPr>
          <w:ilvl w:val="0"/>
          <w:numId w:val="12"/>
        </w:numPr>
        <w:spacing w:line="240" w:lineRule="auto"/>
        <w:jc w:val="both"/>
      </w:pPr>
      <w:r>
        <w:t>Fijación de precios</w:t>
      </w:r>
    </w:p>
    <w:p w:rsidR="008A004E" w:rsidRDefault="008A004E" w:rsidP="008B5C14">
      <w:pPr>
        <w:pStyle w:val="Prrafodelista"/>
        <w:numPr>
          <w:ilvl w:val="0"/>
          <w:numId w:val="12"/>
        </w:numPr>
        <w:spacing w:line="240" w:lineRule="auto"/>
        <w:jc w:val="both"/>
      </w:pPr>
      <w:r>
        <w:t>Marketing</w:t>
      </w:r>
    </w:p>
    <w:p w:rsidR="008A004E" w:rsidRDefault="008A004E" w:rsidP="008B5C14">
      <w:pPr>
        <w:pStyle w:val="Prrafodelista"/>
        <w:numPr>
          <w:ilvl w:val="0"/>
          <w:numId w:val="12"/>
        </w:numPr>
        <w:spacing w:line="240" w:lineRule="auto"/>
        <w:jc w:val="both"/>
      </w:pPr>
      <w:r>
        <w:lastRenderedPageBreak/>
        <w:t>Publicidad</w:t>
      </w:r>
    </w:p>
    <w:p w:rsidR="008A004E" w:rsidRDefault="008A004E" w:rsidP="008B5C14">
      <w:pPr>
        <w:pStyle w:val="Prrafodelista"/>
        <w:numPr>
          <w:ilvl w:val="0"/>
          <w:numId w:val="12"/>
        </w:numPr>
        <w:spacing w:line="240" w:lineRule="auto"/>
        <w:jc w:val="both"/>
      </w:pPr>
      <w:r>
        <w:t>En relación con los clientes</w:t>
      </w:r>
    </w:p>
    <w:p w:rsidR="008A004E" w:rsidRDefault="008A004E" w:rsidP="008B5C14">
      <w:pPr>
        <w:pStyle w:val="Prrafodelista"/>
        <w:numPr>
          <w:ilvl w:val="0"/>
          <w:numId w:val="12"/>
        </w:numPr>
        <w:spacing w:line="240" w:lineRule="auto"/>
        <w:jc w:val="both"/>
      </w:pPr>
      <w:r>
        <w:t>Gestion de ventas promoción</w:t>
      </w:r>
    </w:p>
    <w:p w:rsidR="008A004E" w:rsidRDefault="008A004E" w:rsidP="008B5C14">
      <w:pPr>
        <w:pStyle w:val="Prrafodelista"/>
        <w:numPr>
          <w:ilvl w:val="0"/>
          <w:numId w:val="12"/>
        </w:numPr>
        <w:spacing w:line="240" w:lineRule="auto"/>
        <w:jc w:val="both"/>
      </w:pPr>
      <w:r>
        <w:t>Redacción de propuestas</w:t>
      </w:r>
    </w:p>
    <w:p w:rsidR="00870479" w:rsidRDefault="00870479" w:rsidP="008B5C14">
      <w:pPr>
        <w:spacing w:line="240" w:lineRule="auto"/>
        <w:contextualSpacing/>
        <w:jc w:val="both"/>
        <w:sectPr w:rsidR="00870479" w:rsidSect="00870479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BC0B36" w:rsidRDefault="00BC0B36" w:rsidP="008B5C14">
      <w:pPr>
        <w:spacing w:line="240" w:lineRule="auto"/>
        <w:contextualSpacing/>
        <w:jc w:val="both"/>
      </w:pPr>
    </w:p>
    <w:p w:rsidR="00BC0B36" w:rsidRDefault="00BC0B36" w:rsidP="008B5C14">
      <w:pPr>
        <w:pStyle w:val="Prrafodelista"/>
        <w:numPr>
          <w:ilvl w:val="0"/>
          <w:numId w:val="6"/>
        </w:numPr>
        <w:spacing w:line="240" w:lineRule="auto"/>
        <w:jc w:val="both"/>
        <w:sectPr w:rsidR="00BC0B36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577DB3" w:rsidRDefault="00577DB3" w:rsidP="008B5C14">
      <w:pPr>
        <w:pStyle w:val="Prrafodelista"/>
        <w:spacing w:line="240" w:lineRule="auto"/>
        <w:jc w:val="both"/>
      </w:pPr>
    </w:p>
    <w:p w:rsidR="00BC0B36" w:rsidRDefault="00BC0B36" w:rsidP="008B5C14">
      <w:pPr>
        <w:spacing w:line="240" w:lineRule="auto"/>
        <w:jc w:val="both"/>
        <w:sectPr w:rsidR="00BC0B36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370008" w:rsidRDefault="00370008" w:rsidP="008B5C14">
      <w:pPr>
        <w:jc w:val="both"/>
        <w:sectPr w:rsidR="00370008" w:rsidSect="008A004E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7403E6" w:rsidRDefault="007403E6" w:rsidP="007403E6">
      <w:pPr>
        <w:ind w:left="-426"/>
        <w:rPr>
          <w:b/>
          <w:sz w:val="28"/>
          <w:szCs w:val="28"/>
          <w:u w:val="single"/>
        </w:rPr>
      </w:pPr>
      <w:r w:rsidRPr="007403E6">
        <w:rPr>
          <w:b/>
          <w:sz w:val="28"/>
          <w:szCs w:val="28"/>
          <w:u w:val="single"/>
        </w:rPr>
        <w:lastRenderedPageBreak/>
        <w:t>Tus Características Personales</w:t>
      </w:r>
    </w:p>
    <w:p w:rsidR="00370008" w:rsidRDefault="00370008" w:rsidP="007403E6">
      <w:pPr>
        <w:ind w:left="-426"/>
      </w:pPr>
      <w:r>
        <w:t xml:space="preserve">Cada uno de nosotros posee determinadas características (o rasgos) que nos hacen únicos y optimizan nuestra capacidad para desempeñar diferentes tareas de manera exitosa. Para determinar sus características personales, siga los tres pasos que se encuentran en este ejercicio. </w:t>
      </w:r>
    </w:p>
    <w:p w:rsidR="00370008" w:rsidRDefault="00370008" w:rsidP="00F017C1">
      <w:pPr>
        <w:pStyle w:val="Prrafodelista"/>
        <w:numPr>
          <w:ilvl w:val="0"/>
          <w:numId w:val="14"/>
        </w:numPr>
        <w:ind w:left="-426"/>
        <w:jc w:val="both"/>
      </w:pPr>
      <w:r>
        <w:t>Revise la lista a continua</w:t>
      </w:r>
      <w:r w:rsidR="007403E6">
        <w:t>ción y seleccione los seis rasgos</w:t>
      </w:r>
      <w:r>
        <w:t xml:space="preserve"> que mejor lo describan. Asegúrese de que haya clara evidencia de sus logros para los rasgos que seleccione. </w:t>
      </w:r>
    </w:p>
    <w:p w:rsidR="00370008" w:rsidRDefault="00370008" w:rsidP="00F017C1">
      <w:pPr>
        <w:pStyle w:val="Prrafodelista"/>
        <w:numPr>
          <w:ilvl w:val="0"/>
          <w:numId w:val="14"/>
        </w:numPr>
        <w:ind w:left="-426"/>
        <w:jc w:val="both"/>
      </w:pPr>
      <w:r>
        <w:t>De estos seis que seleccionó, encierre en un círculo los tres que representan sus rasgos más prominentes.</w:t>
      </w:r>
    </w:p>
    <w:p w:rsidR="00370008" w:rsidRDefault="00370008" w:rsidP="00F017C1">
      <w:pPr>
        <w:pStyle w:val="Prrafodelista"/>
        <w:numPr>
          <w:ilvl w:val="0"/>
          <w:numId w:val="14"/>
        </w:numPr>
        <w:ind w:left="-426"/>
        <w:jc w:val="both"/>
      </w:pPr>
      <w:r>
        <w:t xml:space="preserve">Ahora busque aquellos rasgos que un entrevistador podría considerar una debilidad. Coloque una “X” junto a dichos rasgos. </w:t>
      </w:r>
    </w:p>
    <w:p w:rsidR="00F017C1" w:rsidRDefault="00F017C1" w:rsidP="00370008">
      <w:pPr>
        <w:pStyle w:val="Prrafodelista"/>
        <w:jc w:val="both"/>
        <w:sectPr w:rsidR="00F017C1" w:rsidSect="00370008">
          <w:type w:val="continuous"/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370008" w:rsidRDefault="00370008" w:rsidP="00370008">
      <w:pPr>
        <w:pStyle w:val="Prrafodelista"/>
        <w:jc w:val="both"/>
      </w:pPr>
    </w:p>
    <w:p w:rsidR="00F017C1" w:rsidRDefault="00F017C1" w:rsidP="00370008">
      <w:pPr>
        <w:pStyle w:val="Prrafodelista"/>
        <w:numPr>
          <w:ilvl w:val="0"/>
          <w:numId w:val="6"/>
        </w:numPr>
        <w:jc w:val="both"/>
        <w:sectPr w:rsidR="00F017C1" w:rsidSect="00F017C1">
          <w:type w:val="continuous"/>
          <w:pgSz w:w="12240" w:h="15840"/>
          <w:pgMar w:top="1417" w:right="1701" w:bottom="1417" w:left="1701" w:header="708" w:footer="708" w:gutter="0"/>
          <w:cols w:num="2" w:space="708"/>
          <w:docGrid w:linePitch="360"/>
        </w:sectPr>
      </w:pP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lastRenderedPageBreak/>
        <w:t>Amable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>Apto físicamente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>Artístico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>Aventurero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>Bien predispuesto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>Buen comunicador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>Compasivo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>Comprometido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 xml:space="preserve">Con conciencia </w:t>
      </w:r>
      <w:r w:rsidR="00F017C1">
        <w:t>cívica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>Con dominio propio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 xml:space="preserve">Con </w:t>
      </w:r>
      <w:r w:rsidR="00F017C1">
        <w:t>sentido</w:t>
      </w:r>
      <w:r>
        <w:t xml:space="preserve"> de humor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>Confiable</w:t>
      </w:r>
    </w:p>
    <w:p w:rsidR="00370008" w:rsidRDefault="00370008" w:rsidP="00370008">
      <w:pPr>
        <w:pStyle w:val="Prrafodelista"/>
        <w:numPr>
          <w:ilvl w:val="0"/>
          <w:numId w:val="6"/>
        </w:numPr>
        <w:jc w:val="both"/>
      </w:pPr>
      <w:r>
        <w:t>Confiado</w:t>
      </w:r>
    </w:p>
    <w:p w:rsidR="00370008" w:rsidRDefault="00370008" w:rsidP="00F017C1">
      <w:pPr>
        <w:pStyle w:val="Prrafodelista"/>
        <w:numPr>
          <w:ilvl w:val="0"/>
          <w:numId w:val="6"/>
        </w:numPr>
        <w:ind w:right="-1733"/>
        <w:jc w:val="both"/>
      </w:pPr>
      <w:r>
        <w:t>Creativo</w:t>
      </w:r>
    </w:p>
    <w:p w:rsidR="00370008" w:rsidRDefault="00370008" w:rsidP="00F017C1">
      <w:pPr>
        <w:pStyle w:val="Prrafodelista"/>
        <w:numPr>
          <w:ilvl w:val="0"/>
          <w:numId w:val="6"/>
        </w:numPr>
        <w:ind w:right="-1733"/>
        <w:jc w:val="both"/>
      </w:pPr>
      <w:r>
        <w:t>Curioso</w:t>
      </w:r>
    </w:p>
    <w:p w:rsidR="00370008" w:rsidRDefault="00370008" w:rsidP="00F017C1">
      <w:pPr>
        <w:pStyle w:val="Prrafodelista"/>
        <w:numPr>
          <w:ilvl w:val="0"/>
          <w:numId w:val="6"/>
        </w:numPr>
        <w:ind w:right="-1733"/>
        <w:jc w:val="both"/>
      </w:pPr>
      <w:r>
        <w:t>De altos estándares</w:t>
      </w:r>
    </w:p>
    <w:p w:rsidR="00370008" w:rsidRDefault="00370008" w:rsidP="00F017C1">
      <w:pPr>
        <w:pStyle w:val="Prrafodelista"/>
        <w:numPr>
          <w:ilvl w:val="0"/>
          <w:numId w:val="6"/>
        </w:numPr>
        <w:ind w:right="-1733"/>
        <w:jc w:val="both"/>
      </w:pPr>
      <w:r>
        <w:t>Dedicado</w:t>
      </w:r>
    </w:p>
    <w:p w:rsidR="00370008" w:rsidRDefault="00370008" w:rsidP="00F017C1">
      <w:pPr>
        <w:pStyle w:val="Prrafodelista"/>
        <w:numPr>
          <w:ilvl w:val="0"/>
          <w:numId w:val="6"/>
        </w:numPr>
        <w:ind w:right="-1733"/>
        <w:jc w:val="both"/>
      </w:pPr>
      <w:r>
        <w:t>Desafiante</w:t>
      </w:r>
    </w:p>
    <w:p w:rsidR="00370008" w:rsidRDefault="00370008" w:rsidP="00F017C1">
      <w:pPr>
        <w:pStyle w:val="Prrafodelista"/>
        <w:numPr>
          <w:ilvl w:val="0"/>
          <w:numId w:val="6"/>
        </w:numPr>
        <w:ind w:right="-1733"/>
        <w:jc w:val="both"/>
      </w:pPr>
      <w:r>
        <w:t>Divertido</w:t>
      </w:r>
    </w:p>
    <w:p w:rsidR="00370008" w:rsidRDefault="00370008" w:rsidP="00F017C1">
      <w:pPr>
        <w:pStyle w:val="Prrafodelista"/>
        <w:numPr>
          <w:ilvl w:val="0"/>
          <w:numId w:val="6"/>
        </w:numPr>
        <w:ind w:right="-1733"/>
        <w:jc w:val="both"/>
      </w:pPr>
      <w:r>
        <w:t>Eficiente</w:t>
      </w:r>
    </w:p>
    <w:p w:rsidR="00370008" w:rsidRDefault="00370008" w:rsidP="00F017C1">
      <w:pPr>
        <w:pStyle w:val="Prrafodelista"/>
        <w:numPr>
          <w:ilvl w:val="0"/>
          <w:numId w:val="6"/>
        </w:numPr>
        <w:ind w:right="-1733"/>
        <w:jc w:val="both"/>
      </w:pPr>
      <w:r>
        <w:t>Emotivo</w:t>
      </w:r>
    </w:p>
    <w:p w:rsidR="00370008" w:rsidRDefault="00370008" w:rsidP="00F017C1">
      <w:pPr>
        <w:pStyle w:val="Prrafodelista"/>
        <w:numPr>
          <w:ilvl w:val="0"/>
          <w:numId w:val="6"/>
        </w:numPr>
        <w:ind w:right="-1733"/>
        <w:jc w:val="both"/>
      </w:pPr>
      <w:r>
        <w:t>Emprendedor</w:t>
      </w:r>
    </w:p>
    <w:p w:rsidR="00370008" w:rsidRDefault="00F017C1" w:rsidP="00F017C1">
      <w:pPr>
        <w:pStyle w:val="Prrafodelista"/>
        <w:numPr>
          <w:ilvl w:val="0"/>
          <w:numId w:val="6"/>
        </w:numPr>
        <w:ind w:right="-1733"/>
        <w:jc w:val="both"/>
      </w:pPr>
      <w:r>
        <w:t>Enérgico</w:t>
      </w:r>
    </w:p>
    <w:p w:rsidR="00370008" w:rsidRDefault="00370008" w:rsidP="00F017C1">
      <w:pPr>
        <w:pStyle w:val="Prrafodelista"/>
        <w:numPr>
          <w:ilvl w:val="0"/>
          <w:numId w:val="6"/>
        </w:numPr>
        <w:ind w:right="-1733"/>
        <w:jc w:val="both"/>
      </w:pPr>
      <w:r>
        <w:t>Entusiasta</w:t>
      </w:r>
    </w:p>
    <w:p w:rsidR="00370008" w:rsidRDefault="00370008" w:rsidP="00F017C1">
      <w:pPr>
        <w:pStyle w:val="Prrafodelista"/>
        <w:numPr>
          <w:ilvl w:val="0"/>
          <w:numId w:val="6"/>
        </w:numPr>
        <w:ind w:right="-1733"/>
        <w:jc w:val="both"/>
      </w:pPr>
      <w:r>
        <w:t>Estable</w:t>
      </w:r>
    </w:p>
    <w:p w:rsidR="00370008" w:rsidRDefault="00F017C1" w:rsidP="00F017C1">
      <w:pPr>
        <w:pStyle w:val="Prrafodelista"/>
        <w:numPr>
          <w:ilvl w:val="0"/>
          <w:numId w:val="6"/>
        </w:numPr>
        <w:ind w:right="-1733"/>
        <w:jc w:val="both"/>
      </w:pPr>
      <w:r>
        <w:t>Expresiv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733"/>
        <w:jc w:val="both"/>
      </w:pPr>
      <w:r>
        <w:t>Fiable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733"/>
        <w:jc w:val="both"/>
      </w:pPr>
      <w:r>
        <w:t>Firme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733"/>
        <w:jc w:val="both"/>
      </w:pPr>
      <w:r>
        <w:t>Imaginativ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733"/>
        <w:jc w:val="both"/>
      </w:pPr>
      <w:r>
        <w:lastRenderedPageBreak/>
        <w:t>Independiente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733"/>
        <w:jc w:val="both"/>
      </w:pPr>
      <w:r>
        <w:t>Inquisitiv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733"/>
        <w:jc w:val="both"/>
      </w:pPr>
      <w:r>
        <w:t>Inteligente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733"/>
        <w:jc w:val="both"/>
      </w:pPr>
      <w:r>
        <w:t>Intuitiv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733"/>
        <w:jc w:val="both"/>
      </w:pPr>
      <w:r>
        <w:t>Leal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Líder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Orientado a las personas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Original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Perfeccionista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Persuasiv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Practic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Precis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Productiv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Racional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Receptiv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Responsable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Seguro de sí mism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Sensat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Sensible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Simpático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Sociable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Tolerante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Trabajador</w:t>
      </w:r>
    </w:p>
    <w:p w:rsidR="00F017C1" w:rsidRDefault="00F017C1" w:rsidP="00F017C1">
      <w:pPr>
        <w:pStyle w:val="Prrafodelista"/>
        <w:numPr>
          <w:ilvl w:val="0"/>
          <w:numId w:val="6"/>
        </w:numPr>
        <w:ind w:right="-1308"/>
        <w:jc w:val="both"/>
      </w:pPr>
      <w:r>
        <w:t>Otros: _____</w:t>
      </w:r>
    </w:p>
    <w:p w:rsidR="00F017C1" w:rsidRDefault="00F017C1" w:rsidP="00F017C1">
      <w:pPr>
        <w:pStyle w:val="Prrafodelista"/>
        <w:ind w:right="-1308"/>
        <w:jc w:val="both"/>
      </w:pPr>
    </w:p>
    <w:p w:rsidR="00F017C1" w:rsidRDefault="00F017C1" w:rsidP="00F017C1">
      <w:pPr>
        <w:pStyle w:val="Prrafodelista"/>
        <w:ind w:right="-1308"/>
        <w:jc w:val="both"/>
      </w:pPr>
    </w:p>
    <w:p w:rsidR="00F017C1" w:rsidRDefault="00F017C1" w:rsidP="00F017C1">
      <w:pPr>
        <w:pStyle w:val="Prrafodelista"/>
        <w:ind w:right="-1308"/>
        <w:jc w:val="both"/>
      </w:pPr>
    </w:p>
    <w:p w:rsidR="00F017C1" w:rsidRDefault="00F017C1" w:rsidP="00113507">
      <w:pPr>
        <w:pStyle w:val="Prrafodelista"/>
        <w:ind w:right="-1308" w:hanging="294"/>
        <w:jc w:val="both"/>
      </w:pPr>
    </w:p>
    <w:p w:rsidR="00F017C1" w:rsidRDefault="00F017C1" w:rsidP="00113507">
      <w:pPr>
        <w:pStyle w:val="Prrafodelista"/>
        <w:ind w:right="-1308" w:hanging="294"/>
        <w:jc w:val="both"/>
        <w:rPr>
          <w:sz w:val="28"/>
          <w:szCs w:val="28"/>
        </w:rPr>
        <w:sectPr w:rsidR="00F017C1" w:rsidSect="00113507">
          <w:type w:val="continuous"/>
          <w:pgSz w:w="12240" w:h="15840"/>
          <w:pgMar w:top="1417" w:right="1701" w:bottom="1417" w:left="1701" w:header="708" w:footer="708" w:gutter="0"/>
          <w:cols w:num="2" w:space="720"/>
          <w:docGrid w:linePitch="360"/>
        </w:sectPr>
      </w:pPr>
    </w:p>
    <w:p w:rsidR="008B5C14" w:rsidRDefault="008B5C14" w:rsidP="00113507">
      <w:pPr>
        <w:pStyle w:val="Prrafodelista"/>
        <w:ind w:left="-426" w:right="-1308" w:hanging="294"/>
        <w:jc w:val="both"/>
        <w:rPr>
          <w:sz w:val="28"/>
          <w:szCs w:val="28"/>
        </w:rPr>
      </w:pPr>
    </w:p>
    <w:p w:rsidR="008B5C14" w:rsidRDefault="008B5C14" w:rsidP="00113507">
      <w:pPr>
        <w:pStyle w:val="Prrafodelista"/>
        <w:ind w:left="-426" w:right="-1308" w:hanging="294"/>
        <w:jc w:val="both"/>
        <w:rPr>
          <w:sz w:val="28"/>
          <w:szCs w:val="28"/>
        </w:rPr>
      </w:pPr>
    </w:p>
    <w:p w:rsidR="007403E6" w:rsidRDefault="007403E6" w:rsidP="008B5C14">
      <w:pPr>
        <w:pStyle w:val="Prrafodelista"/>
        <w:ind w:left="-426" w:right="-1308" w:hanging="294"/>
        <w:rPr>
          <w:b/>
          <w:sz w:val="28"/>
          <w:szCs w:val="28"/>
        </w:rPr>
      </w:pPr>
    </w:p>
    <w:p w:rsidR="007403E6" w:rsidRDefault="007403E6" w:rsidP="008B5C14">
      <w:pPr>
        <w:pStyle w:val="Prrafodelista"/>
        <w:ind w:left="-426" w:right="-1308" w:hanging="294"/>
        <w:rPr>
          <w:b/>
          <w:sz w:val="28"/>
          <w:szCs w:val="28"/>
        </w:rPr>
      </w:pPr>
    </w:p>
    <w:p w:rsidR="00F017C1" w:rsidRPr="00FA7C89" w:rsidRDefault="007403E6" w:rsidP="008B5C14">
      <w:pPr>
        <w:pStyle w:val="Prrafodelista"/>
        <w:ind w:left="-426" w:right="-1308" w:hanging="294"/>
        <w:rPr>
          <w:b/>
          <w:sz w:val="28"/>
          <w:szCs w:val="28"/>
          <w:u w:val="single"/>
        </w:rPr>
      </w:pPr>
      <w:r w:rsidRPr="00FA7C89">
        <w:rPr>
          <w:b/>
          <w:sz w:val="28"/>
          <w:szCs w:val="28"/>
          <w:u w:val="single"/>
        </w:rPr>
        <w:t>Tus</w:t>
      </w:r>
      <w:r w:rsidR="00F017C1" w:rsidRPr="00FA7C89">
        <w:rPr>
          <w:b/>
          <w:sz w:val="28"/>
          <w:szCs w:val="28"/>
          <w:u w:val="single"/>
        </w:rPr>
        <w:t xml:space="preserve"> intereses</w:t>
      </w:r>
    </w:p>
    <w:p w:rsidR="00F017C1" w:rsidRDefault="00F017C1" w:rsidP="00113507">
      <w:pPr>
        <w:pStyle w:val="Prrafodelista"/>
        <w:ind w:left="-426" w:right="49" w:hanging="294"/>
        <w:jc w:val="both"/>
        <w:rPr>
          <w:sz w:val="28"/>
          <w:szCs w:val="28"/>
        </w:rPr>
      </w:pPr>
    </w:p>
    <w:p w:rsidR="00F017C1" w:rsidRDefault="00F017C1" w:rsidP="00113507">
      <w:pPr>
        <w:pStyle w:val="Prrafodelista"/>
        <w:ind w:left="-709" w:right="49" w:hanging="11"/>
        <w:jc w:val="both"/>
      </w:pPr>
      <w:r>
        <w:t>Las decisiones que tomamos sobre nuestro trabajo (no importa en qué campo) son influenciadas por nuestros intereses. Este ejercicio</w:t>
      </w:r>
      <w:r w:rsidR="00113507">
        <w:t xml:space="preserve"> le ayudará a evaluar sus intereses: las cosas que le agradan y las que no.</w:t>
      </w:r>
    </w:p>
    <w:p w:rsidR="00113507" w:rsidRDefault="00113507" w:rsidP="00113507">
      <w:pPr>
        <w:pStyle w:val="Prrafodelista"/>
        <w:ind w:left="-709" w:right="49" w:hanging="11"/>
        <w:jc w:val="both"/>
      </w:pPr>
    </w:p>
    <w:p w:rsidR="00113507" w:rsidRDefault="00113507" w:rsidP="00113507">
      <w:pPr>
        <w:pStyle w:val="Prrafodelista"/>
        <w:ind w:left="-709" w:right="49" w:firstLine="709"/>
        <w:jc w:val="both"/>
      </w:pPr>
      <w:r>
        <w:t>Sus intereses son otra parte importante de la toma de decisiones de su carrera profesional. Una manera de identificar sus intereses es considerar su carrera profesional y determinar que le gustaba y que no le gustaba en cada uno de sus trabajos, comenzando con el más reciente. Resuma lo que le gusta y lo que no le gusta a continuación:</w:t>
      </w:r>
    </w:p>
    <w:p w:rsidR="00113507" w:rsidRDefault="00113507" w:rsidP="00113507">
      <w:pPr>
        <w:pStyle w:val="Prrafodelista"/>
        <w:ind w:left="-709" w:right="49" w:hanging="11"/>
        <w:jc w:val="both"/>
      </w:pPr>
    </w:p>
    <w:p w:rsidR="00113507" w:rsidRDefault="00113507" w:rsidP="00113507">
      <w:pPr>
        <w:pStyle w:val="Prrafodelista"/>
        <w:ind w:left="-709" w:right="49" w:hanging="11"/>
        <w:jc w:val="both"/>
      </w:pPr>
    </w:p>
    <w:p w:rsidR="00113507" w:rsidRDefault="00113507" w:rsidP="00113507">
      <w:pPr>
        <w:pStyle w:val="Prrafodelista"/>
        <w:ind w:left="-709" w:right="49" w:firstLine="709"/>
        <w:jc w:val="both"/>
        <w:rPr>
          <w:b/>
        </w:rPr>
      </w:pPr>
      <w:r w:rsidRPr="00113507">
        <w:rPr>
          <w:b/>
        </w:rPr>
        <w:t>LE GUSTA</w:t>
      </w:r>
      <w:r w:rsidRPr="00113507">
        <w:rPr>
          <w:b/>
        </w:rPr>
        <w:tab/>
      </w:r>
      <w:r w:rsidRPr="00113507">
        <w:rPr>
          <w:b/>
        </w:rPr>
        <w:tab/>
      </w:r>
      <w:r w:rsidRPr="00113507">
        <w:rPr>
          <w:b/>
        </w:rPr>
        <w:tab/>
      </w:r>
      <w:r w:rsidRPr="00113507">
        <w:rPr>
          <w:b/>
        </w:rPr>
        <w:tab/>
      </w:r>
      <w:r w:rsidRPr="00113507">
        <w:rPr>
          <w:b/>
        </w:rPr>
        <w:tab/>
      </w:r>
      <w:r w:rsidRPr="00113507">
        <w:rPr>
          <w:b/>
        </w:rPr>
        <w:tab/>
      </w:r>
      <w:r w:rsidRPr="00113507">
        <w:rPr>
          <w:b/>
        </w:rPr>
        <w:tab/>
      </w:r>
      <w:r w:rsidRPr="00113507">
        <w:rPr>
          <w:b/>
        </w:rPr>
        <w:tab/>
      </w:r>
      <w:r w:rsidRPr="00113507">
        <w:rPr>
          <w:b/>
        </w:rPr>
        <w:tab/>
        <w:t>NO LE GUSTA</w:t>
      </w:r>
    </w:p>
    <w:p w:rsidR="00113507" w:rsidRPr="00113507" w:rsidRDefault="00113507" w:rsidP="00113507">
      <w:pPr>
        <w:pStyle w:val="Prrafodelista"/>
        <w:ind w:left="-709" w:right="49" w:firstLine="709"/>
        <w:jc w:val="both"/>
        <w:rPr>
          <w:b/>
        </w:rPr>
        <w:sectPr w:rsidR="00113507" w:rsidRPr="00113507" w:rsidSect="00113507">
          <w:type w:val="continuous"/>
          <w:pgSz w:w="12240" w:h="15840"/>
          <w:pgMar w:top="1417" w:right="1701" w:bottom="1417" w:left="1701" w:header="708" w:footer="708" w:gutter="0"/>
          <w:cols w:space="720"/>
          <w:docGrid w:linePitch="360"/>
        </w:sectPr>
      </w:pPr>
    </w:p>
    <w:p w:rsidR="00113507" w:rsidRDefault="00113507" w:rsidP="00113507">
      <w:pPr>
        <w:ind w:right="-477"/>
        <w:jc w:val="both"/>
        <w:rPr>
          <w:sz w:val="28"/>
          <w:szCs w:val="28"/>
        </w:rPr>
        <w:sectPr w:rsidR="00113507" w:rsidSect="00113507">
          <w:type w:val="continuous"/>
          <w:pgSz w:w="12240" w:h="15840"/>
          <w:pgMar w:top="1417" w:right="1701" w:bottom="1417" w:left="1701" w:header="708" w:footer="708" w:gutter="0"/>
          <w:cols w:num="2" w:space="720"/>
          <w:docGrid w:linePitch="360"/>
        </w:sectPr>
      </w:pPr>
      <w:r>
        <w:rPr>
          <w:sz w:val="28"/>
          <w:szCs w:val="28"/>
        </w:rPr>
        <w:lastRenderedPageBreak/>
        <w:t>________________________________________________________________________________________________________________________________________________________________________________________________</w:t>
      </w:r>
      <w:r>
        <w:rPr>
          <w:sz w:val="28"/>
          <w:szCs w:val="28"/>
        </w:rPr>
        <w:lastRenderedPageBreak/>
        <w:t>________________________________________________________________________________________________________________________________________________________________________________________________</w:t>
      </w:r>
    </w:p>
    <w:p w:rsidR="00F017C1" w:rsidRDefault="00F017C1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  <w:sectPr w:rsidR="00113507" w:rsidSect="00F017C1">
          <w:type w:val="continuous"/>
          <w:pgSz w:w="12240" w:h="15840"/>
          <w:pgMar w:top="1417" w:right="1701" w:bottom="1417" w:left="1701" w:header="708" w:footer="708" w:gutter="0"/>
          <w:cols w:num="2" w:space="720"/>
          <w:docGrid w:linePitch="360"/>
        </w:sectPr>
      </w:pPr>
    </w:p>
    <w:p w:rsidR="00113507" w:rsidRPr="00FA7C89" w:rsidRDefault="007403E6" w:rsidP="00113507">
      <w:pPr>
        <w:ind w:right="-234"/>
        <w:jc w:val="both"/>
        <w:rPr>
          <w:b/>
          <w:sz w:val="28"/>
          <w:szCs w:val="28"/>
          <w:u w:val="single"/>
        </w:rPr>
      </w:pPr>
      <w:r w:rsidRPr="00FA7C89">
        <w:rPr>
          <w:b/>
          <w:sz w:val="28"/>
          <w:szCs w:val="28"/>
          <w:u w:val="single"/>
        </w:rPr>
        <w:lastRenderedPageBreak/>
        <w:t xml:space="preserve">Tus </w:t>
      </w:r>
      <w:r w:rsidR="00113507" w:rsidRPr="00FA7C89">
        <w:rPr>
          <w:b/>
          <w:sz w:val="28"/>
          <w:szCs w:val="28"/>
          <w:u w:val="single"/>
        </w:rPr>
        <w:t>valores personales</w:t>
      </w:r>
    </w:p>
    <w:p w:rsidR="00113507" w:rsidRPr="00877608" w:rsidRDefault="00113507" w:rsidP="00113507">
      <w:pPr>
        <w:ind w:right="-234"/>
        <w:jc w:val="both"/>
      </w:pPr>
      <w:r>
        <w:t>Tomarse el tiempo y esfuerzo para descubrir que es valioso para usted en la vida le permite reconocer guías internas que le ayudaran a tomar decisiones sobre su carrera profesional. Tomar decisiones valiosas no es fácil. Y, a veces, los valores entran en conflicto.</w:t>
      </w:r>
    </w:p>
    <w:p w:rsidR="00113507" w:rsidRDefault="00113507" w:rsidP="00113507">
      <w:pPr>
        <w:ind w:right="-234"/>
        <w:jc w:val="both"/>
        <w:rPr>
          <w:b/>
        </w:rPr>
      </w:pPr>
      <w:r w:rsidRPr="004E6019">
        <w:rPr>
          <w:b/>
        </w:rPr>
        <w:t>Tres categorías de valores</w:t>
      </w:r>
    </w:p>
    <w:p w:rsidR="00113507" w:rsidRDefault="00113507" w:rsidP="00113507">
      <w:pPr>
        <w:pStyle w:val="Prrafodelista"/>
        <w:numPr>
          <w:ilvl w:val="0"/>
          <w:numId w:val="15"/>
        </w:numPr>
        <w:ind w:right="-234"/>
        <w:jc w:val="both"/>
      </w:pPr>
      <w:r>
        <w:rPr>
          <w:b/>
        </w:rPr>
        <w:t xml:space="preserve">Valores universales </w:t>
      </w:r>
      <w:r>
        <w:t>– Vinculamos nuestras experiencias individuales con el resto de la humanidad. Los valores universales podrían ser vida, gozo, amor o paz.</w:t>
      </w:r>
    </w:p>
    <w:p w:rsidR="00113507" w:rsidRDefault="00113507" w:rsidP="00113507">
      <w:pPr>
        <w:pStyle w:val="Prrafodelista"/>
        <w:numPr>
          <w:ilvl w:val="0"/>
          <w:numId w:val="15"/>
        </w:numPr>
        <w:ind w:right="-234"/>
        <w:jc w:val="both"/>
      </w:pPr>
      <w:r>
        <w:rPr>
          <w:b/>
        </w:rPr>
        <w:t xml:space="preserve">Valores culturales </w:t>
      </w:r>
      <w:r>
        <w:t xml:space="preserve">– Establecemos y mantenemos el orden social. Los valores culturales se reflejan en el idioma, los sistemas de estado, la educación, el gobierno, la ley, la economía y las instituciones sociales. </w:t>
      </w:r>
    </w:p>
    <w:p w:rsidR="00113507" w:rsidRDefault="00113507" w:rsidP="00113507">
      <w:pPr>
        <w:pStyle w:val="Prrafodelista"/>
        <w:numPr>
          <w:ilvl w:val="0"/>
          <w:numId w:val="15"/>
        </w:numPr>
        <w:ind w:right="-234"/>
        <w:jc w:val="both"/>
      </w:pPr>
      <w:r>
        <w:rPr>
          <w:b/>
        </w:rPr>
        <w:t xml:space="preserve">Valores personales </w:t>
      </w:r>
      <w:r>
        <w:t>– Subyacen a las decisiones que usted toma con respecto a su vida y su carrera profesional. A medida que los adultos crecen y acumulan experiencia de vida, sus valores a menudo cambian. Si tiene 55 años de edad, por ejemplo, sus valores pueden ser bastante diferentes de aquellos que tenía a los 25 años. Sus valores individuales son resultado de su temperamento y experiencia individuales. Un nuevo examen de sus valores puede ser una parte importante de una transición profesional exitosa.</w:t>
      </w:r>
    </w:p>
    <w:p w:rsidR="00113507" w:rsidRDefault="00113507" w:rsidP="00877608">
      <w:pPr>
        <w:spacing w:after="0" w:line="240" w:lineRule="auto"/>
        <w:ind w:right="-232"/>
        <w:jc w:val="both"/>
      </w:pPr>
      <w:r>
        <w:t>Numere estos valores en orden de importancia 1 es el más importante y 10 el menos importante.</w:t>
      </w:r>
    </w:p>
    <w:p w:rsidR="00877608" w:rsidRDefault="00113507" w:rsidP="00877608">
      <w:pPr>
        <w:spacing w:after="0" w:line="240" w:lineRule="auto"/>
        <w:ind w:right="-232"/>
        <w:jc w:val="both"/>
      </w:pPr>
      <w:r>
        <w:t>No se permiten vinculaciones. Si agrega otro valor en la categoría “otros”, haga que el 11 sea el menos importante.</w:t>
      </w:r>
    </w:p>
    <w:p w:rsidR="00877608" w:rsidRDefault="00877608" w:rsidP="00877608">
      <w:pPr>
        <w:spacing w:after="0" w:line="240" w:lineRule="auto"/>
        <w:ind w:right="-232"/>
        <w:jc w:val="both"/>
      </w:pPr>
    </w:p>
    <w:p w:rsidR="00877608" w:rsidRDefault="00877608" w:rsidP="00877608">
      <w:pPr>
        <w:spacing w:after="0" w:line="240" w:lineRule="auto"/>
        <w:ind w:right="-232"/>
        <w:jc w:val="both"/>
        <w:sectPr w:rsidR="00877608" w:rsidSect="00113507">
          <w:type w:val="continuous"/>
          <w:pgSz w:w="12240" w:h="15840"/>
          <w:pgMar w:top="1417" w:right="1701" w:bottom="1417" w:left="1701" w:header="708" w:footer="708" w:gutter="0"/>
          <w:cols w:space="720"/>
          <w:docGrid w:linePitch="360"/>
        </w:sectPr>
      </w:pPr>
    </w:p>
    <w:p w:rsidR="00D369C5" w:rsidRDefault="00D369C5" w:rsidP="00113507">
      <w:pPr>
        <w:ind w:right="-234"/>
        <w:jc w:val="both"/>
      </w:pPr>
      <w:r>
        <w:lastRenderedPageBreak/>
        <w:t>__ Independencia y autonomía: Hacer las cosas por sí mismo; no tener demasiadas reglas ni restricciones impuestas</w:t>
      </w:r>
    </w:p>
    <w:p w:rsidR="00D369C5" w:rsidRDefault="00D369C5" w:rsidP="00113507">
      <w:pPr>
        <w:ind w:right="-234"/>
        <w:jc w:val="both"/>
      </w:pPr>
      <w:r>
        <w:t>__ Poder: Controlar la situación a su alrededor para lograr que las cosas se concreten en las organizaciones</w:t>
      </w:r>
    </w:p>
    <w:p w:rsidR="00D369C5" w:rsidRDefault="00D369C5" w:rsidP="00113507">
      <w:pPr>
        <w:ind w:right="-234"/>
        <w:jc w:val="both"/>
      </w:pPr>
      <w:r>
        <w:t>__ Liderazgo/Gerencia: Coordinar el trabajo de otros y hacerse responsable delos resultados globales</w:t>
      </w:r>
    </w:p>
    <w:p w:rsidR="00D369C5" w:rsidRDefault="00D369C5" w:rsidP="00113507">
      <w:pPr>
        <w:ind w:right="-234"/>
        <w:jc w:val="both"/>
      </w:pPr>
      <w:r>
        <w:t>__ Experiencia técnica: Ser fuerte en áreas de habilidades específicas tales como finanzas, marketing, ingeniería o recursos humanos.</w:t>
      </w:r>
    </w:p>
    <w:p w:rsidR="00D369C5" w:rsidRDefault="00D369C5" w:rsidP="00113507">
      <w:pPr>
        <w:ind w:right="-234"/>
        <w:jc w:val="both"/>
      </w:pPr>
      <w:r>
        <w:t>__ Estilo de vida: ser holístico en cuanto a unificar todas las diversas partes de su vida, como su carrera, su familia y sus intereses.</w:t>
      </w:r>
    </w:p>
    <w:p w:rsidR="00D369C5" w:rsidRDefault="00D369C5" w:rsidP="00113507">
      <w:pPr>
        <w:ind w:right="-234"/>
        <w:jc w:val="both"/>
      </w:pPr>
      <w:r>
        <w:lastRenderedPageBreak/>
        <w:t>__ Servicio: Contribuir al bienestar de otros; dedicarse a una causa noble.</w:t>
      </w:r>
    </w:p>
    <w:p w:rsidR="00877608" w:rsidRDefault="00877608" w:rsidP="00113507">
      <w:pPr>
        <w:ind w:right="-234"/>
        <w:jc w:val="both"/>
      </w:pPr>
      <w:r>
        <w:t>__ Amistad: Agradarle a los demás; mantener relaciones importantes y tener compañerismo.</w:t>
      </w:r>
    </w:p>
    <w:p w:rsidR="00877608" w:rsidRDefault="00877608" w:rsidP="00113507">
      <w:pPr>
        <w:ind w:right="-234"/>
        <w:jc w:val="both"/>
      </w:pPr>
      <w:r>
        <w:t>__ Seguridad: Reducir preocupaciones sobre el bienestar financiero futuro; preferirla estabilidad y la previsibilidad.</w:t>
      </w:r>
    </w:p>
    <w:p w:rsidR="00877608" w:rsidRDefault="00877608" w:rsidP="00113507">
      <w:pPr>
        <w:ind w:right="-234"/>
        <w:jc w:val="both"/>
      </w:pPr>
      <w:r>
        <w:t>__ Desafío: Desear emprender la tarea y ganar “batallas duras” en cualquier campo de emprendimiento.</w:t>
      </w:r>
    </w:p>
    <w:p w:rsidR="00877608" w:rsidRDefault="00877608" w:rsidP="00113507">
      <w:pPr>
        <w:ind w:right="-234"/>
        <w:jc w:val="both"/>
      </w:pPr>
      <w:r>
        <w:t>__ Riqueza: Acumular una gran suma de dinero, más que el promedio y muchas más que lo requerido por las necesidades.</w:t>
      </w:r>
    </w:p>
    <w:p w:rsidR="00877608" w:rsidRDefault="00877608" w:rsidP="00113507">
      <w:pPr>
        <w:ind w:right="-234"/>
        <w:jc w:val="both"/>
      </w:pPr>
      <w:r>
        <w:t>__ Otro(s):</w:t>
      </w:r>
    </w:p>
    <w:p w:rsidR="00877608" w:rsidRDefault="00877608" w:rsidP="00113507">
      <w:pPr>
        <w:ind w:right="-234"/>
        <w:jc w:val="both"/>
        <w:sectPr w:rsidR="00877608" w:rsidSect="00877608">
          <w:type w:val="continuous"/>
          <w:pgSz w:w="12240" w:h="15840"/>
          <w:pgMar w:top="1417" w:right="1701" w:bottom="1417" w:left="1701" w:header="708" w:footer="708" w:gutter="0"/>
          <w:cols w:num="2" w:space="720"/>
          <w:docGrid w:linePitch="360"/>
        </w:sectPr>
      </w:pPr>
    </w:p>
    <w:p w:rsidR="00877608" w:rsidRDefault="00877608" w:rsidP="00113507">
      <w:pPr>
        <w:ind w:right="-234"/>
        <w:jc w:val="both"/>
        <w:rPr>
          <w:b/>
        </w:rPr>
      </w:pPr>
    </w:p>
    <w:p w:rsidR="00877608" w:rsidRDefault="00877608" w:rsidP="00113507">
      <w:pPr>
        <w:ind w:right="-234"/>
        <w:jc w:val="both"/>
        <w:rPr>
          <w:b/>
        </w:rPr>
      </w:pPr>
    </w:p>
    <w:p w:rsidR="00877608" w:rsidRDefault="00877608" w:rsidP="00113507">
      <w:pPr>
        <w:ind w:right="-234"/>
        <w:jc w:val="both"/>
        <w:rPr>
          <w:b/>
        </w:rPr>
      </w:pPr>
    </w:p>
    <w:p w:rsidR="00877608" w:rsidRDefault="00877608" w:rsidP="00113507">
      <w:pPr>
        <w:ind w:right="-234"/>
        <w:jc w:val="both"/>
        <w:rPr>
          <w:b/>
        </w:rPr>
      </w:pPr>
      <w:r w:rsidRPr="00877608">
        <w:rPr>
          <w:b/>
        </w:rPr>
        <w:t>¿Qué efecto han tenido sus tres valores principales sobre su búsqueda?</w:t>
      </w:r>
    </w:p>
    <w:p w:rsidR="00877608" w:rsidRDefault="00877608" w:rsidP="00877608">
      <w:pPr>
        <w:spacing w:after="0" w:line="240" w:lineRule="auto"/>
        <w:ind w:right="-234"/>
        <w:jc w:val="both"/>
      </w:pPr>
      <w:r>
        <w:rPr>
          <w:b/>
        </w:rPr>
        <w:t xml:space="preserve">Mi valor n.*1: </w:t>
      </w:r>
      <w:r>
        <w:t>_______________________________________________________________________</w:t>
      </w:r>
    </w:p>
    <w:p w:rsidR="00877608" w:rsidRDefault="00877608" w:rsidP="00877608">
      <w:pPr>
        <w:spacing w:after="0" w:line="240" w:lineRule="auto"/>
        <w:ind w:right="-234"/>
        <w:jc w:val="both"/>
      </w:pPr>
      <w:r>
        <w:t>Efecto sobre la búsqueda ______________________________________________________________</w:t>
      </w:r>
    </w:p>
    <w:p w:rsidR="00877608" w:rsidRDefault="00877608" w:rsidP="00877608">
      <w:pPr>
        <w:spacing w:after="0" w:line="240" w:lineRule="auto"/>
        <w:ind w:right="-234"/>
        <w:jc w:val="both"/>
      </w:pPr>
    </w:p>
    <w:p w:rsidR="00877608" w:rsidRDefault="00877608" w:rsidP="00877608">
      <w:pPr>
        <w:spacing w:after="0" w:line="240" w:lineRule="auto"/>
        <w:ind w:right="-234"/>
        <w:jc w:val="both"/>
      </w:pPr>
      <w:r w:rsidRPr="00877608">
        <w:rPr>
          <w:b/>
        </w:rPr>
        <w:t>Mi valor n.*2:</w:t>
      </w:r>
      <w:r>
        <w:rPr>
          <w:b/>
        </w:rPr>
        <w:t xml:space="preserve"> </w:t>
      </w:r>
      <w:r>
        <w:t>_______________________________________________________________________</w:t>
      </w:r>
    </w:p>
    <w:p w:rsidR="00877608" w:rsidRDefault="00877608" w:rsidP="00877608">
      <w:pPr>
        <w:spacing w:after="0" w:line="240" w:lineRule="auto"/>
        <w:ind w:right="-234"/>
        <w:jc w:val="both"/>
      </w:pPr>
      <w:r>
        <w:t>Efecto sobre la búsqueda______________________________________________________________</w:t>
      </w:r>
    </w:p>
    <w:p w:rsidR="00877608" w:rsidRDefault="00877608" w:rsidP="00877608">
      <w:pPr>
        <w:spacing w:after="0" w:line="240" w:lineRule="auto"/>
        <w:ind w:right="-234"/>
        <w:jc w:val="both"/>
      </w:pPr>
    </w:p>
    <w:p w:rsidR="00877608" w:rsidRDefault="00877608" w:rsidP="00877608">
      <w:pPr>
        <w:spacing w:after="0" w:line="240" w:lineRule="auto"/>
        <w:ind w:right="-234"/>
        <w:jc w:val="both"/>
      </w:pPr>
      <w:r w:rsidRPr="00877608">
        <w:rPr>
          <w:b/>
        </w:rPr>
        <w:t xml:space="preserve">Mi valor n.*3 </w:t>
      </w:r>
      <w:r>
        <w:t>_______________________________________________________________________</w:t>
      </w:r>
    </w:p>
    <w:p w:rsidR="00877608" w:rsidRPr="00877608" w:rsidRDefault="00877608" w:rsidP="00877608">
      <w:pPr>
        <w:spacing w:after="0" w:line="240" w:lineRule="auto"/>
        <w:ind w:right="-234"/>
        <w:jc w:val="both"/>
      </w:pPr>
      <w:r>
        <w:t>Efecto sobre la búsqueda______________________________________________________________</w:t>
      </w:r>
    </w:p>
    <w:p w:rsidR="00877608" w:rsidRPr="00113507" w:rsidRDefault="00877608" w:rsidP="00877608">
      <w:pPr>
        <w:spacing w:after="0" w:line="240" w:lineRule="auto"/>
        <w:ind w:right="-234"/>
        <w:jc w:val="both"/>
      </w:pPr>
    </w:p>
    <w:p w:rsidR="00113507" w:rsidRDefault="00113507" w:rsidP="00877608">
      <w:pPr>
        <w:spacing w:after="0" w:line="240" w:lineRule="auto"/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  <w:sectPr w:rsidR="00113507" w:rsidSect="00113507">
          <w:type w:val="continuous"/>
          <w:pgSz w:w="12240" w:h="15840"/>
          <w:pgMar w:top="1417" w:right="1701" w:bottom="1417" w:left="1701" w:header="708" w:footer="708" w:gutter="0"/>
          <w:cols w:space="720"/>
          <w:docGrid w:linePitch="360"/>
        </w:sect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p w:rsidR="00113507" w:rsidRDefault="00113507" w:rsidP="00113507">
      <w:pPr>
        <w:ind w:right="-1308"/>
        <w:jc w:val="both"/>
        <w:rPr>
          <w:sz w:val="28"/>
          <w:szCs w:val="28"/>
        </w:rPr>
      </w:pPr>
    </w:p>
    <w:sectPr w:rsidR="00113507" w:rsidSect="00877608">
      <w:type w:val="continuous"/>
      <w:pgSz w:w="12240" w:h="15840"/>
      <w:pgMar w:top="1417" w:right="1701" w:bottom="1417" w:left="1701" w:header="708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5985" w:rsidRDefault="00EB5985" w:rsidP="008B5C14">
      <w:pPr>
        <w:spacing w:after="0" w:line="240" w:lineRule="auto"/>
      </w:pPr>
      <w:r>
        <w:separator/>
      </w:r>
    </w:p>
  </w:endnote>
  <w:endnote w:type="continuationSeparator" w:id="0">
    <w:p w:rsidR="00EB5985" w:rsidRDefault="00EB5985" w:rsidP="008B5C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5985" w:rsidRDefault="00EB5985" w:rsidP="008B5C14">
      <w:pPr>
        <w:spacing w:after="0" w:line="240" w:lineRule="auto"/>
      </w:pPr>
      <w:r>
        <w:separator/>
      </w:r>
    </w:p>
  </w:footnote>
  <w:footnote w:type="continuationSeparator" w:id="0">
    <w:p w:rsidR="00EB5985" w:rsidRDefault="00EB5985" w:rsidP="008B5C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5C14" w:rsidRPr="00D60DB9" w:rsidRDefault="00D60DB9" w:rsidP="00D60DB9">
    <w:pPr>
      <w:pStyle w:val="Encabezado"/>
    </w:pP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3396615</wp:posOffset>
          </wp:positionH>
          <wp:positionV relativeFrom="paragraph">
            <wp:posOffset>-193040</wp:posOffset>
          </wp:positionV>
          <wp:extent cx="2981325" cy="523875"/>
          <wp:effectExtent l="0" t="0" r="9525" b="9525"/>
          <wp:wrapSquare wrapText="bothSides"/>
          <wp:docPr id="3" name="Imagen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81325" cy="5238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5E0A36"/>
    <w:multiLevelType w:val="hybridMultilevel"/>
    <w:tmpl w:val="C3481CEA"/>
    <w:lvl w:ilvl="0" w:tplc="340A0003">
      <w:start w:val="1"/>
      <w:numFmt w:val="bullet"/>
      <w:lvlText w:val="o"/>
      <w:lvlJc w:val="left"/>
      <w:pPr>
        <w:ind w:left="2486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3206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3926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4646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5366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6086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6806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7526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8246" w:hanging="360"/>
      </w:pPr>
      <w:rPr>
        <w:rFonts w:ascii="Wingdings" w:hAnsi="Wingdings" w:hint="default"/>
      </w:rPr>
    </w:lvl>
  </w:abstractNum>
  <w:abstractNum w:abstractNumId="1" w15:restartNumberingAfterBreak="0">
    <w:nsid w:val="15F2235D"/>
    <w:multiLevelType w:val="hybridMultilevel"/>
    <w:tmpl w:val="5D0635DC"/>
    <w:lvl w:ilvl="0" w:tplc="639A77F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81874"/>
    <w:multiLevelType w:val="hybridMultilevel"/>
    <w:tmpl w:val="4B6CFEAA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020A07"/>
    <w:multiLevelType w:val="hybridMultilevel"/>
    <w:tmpl w:val="9D7E7B64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A24FF"/>
    <w:multiLevelType w:val="hybridMultilevel"/>
    <w:tmpl w:val="E1DE8B88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C3672A"/>
    <w:multiLevelType w:val="hybridMultilevel"/>
    <w:tmpl w:val="05085896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D613BD"/>
    <w:multiLevelType w:val="hybridMultilevel"/>
    <w:tmpl w:val="EF4CD9FA"/>
    <w:lvl w:ilvl="0" w:tplc="639A77FA">
      <w:start w:val="1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94269D"/>
    <w:multiLevelType w:val="hybridMultilevel"/>
    <w:tmpl w:val="2BC0F032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C41474"/>
    <w:multiLevelType w:val="hybridMultilevel"/>
    <w:tmpl w:val="D43EECE2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A771B6"/>
    <w:multiLevelType w:val="hybridMultilevel"/>
    <w:tmpl w:val="6B2E204C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6154BE"/>
    <w:multiLevelType w:val="hybridMultilevel"/>
    <w:tmpl w:val="7C8EC674"/>
    <w:lvl w:ilvl="0" w:tplc="639A77FA">
      <w:start w:val="1"/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76F5FDD"/>
    <w:multiLevelType w:val="hybridMultilevel"/>
    <w:tmpl w:val="DE40E5BC"/>
    <w:lvl w:ilvl="0" w:tplc="639A77FA">
      <w:start w:val="1"/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B1A1095"/>
    <w:multiLevelType w:val="hybridMultilevel"/>
    <w:tmpl w:val="CC4403AE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0C3D5C"/>
    <w:multiLevelType w:val="hybridMultilevel"/>
    <w:tmpl w:val="76647270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C3EDF"/>
    <w:multiLevelType w:val="hybridMultilevel"/>
    <w:tmpl w:val="AFB2CB90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7E71BB"/>
    <w:multiLevelType w:val="hybridMultilevel"/>
    <w:tmpl w:val="BE58E2C0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C34B17"/>
    <w:multiLevelType w:val="hybridMultilevel"/>
    <w:tmpl w:val="C9126AE2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D548C4"/>
    <w:multiLevelType w:val="hybridMultilevel"/>
    <w:tmpl w:val="70A29198"/>
    <w:lvl w:ilvl="0" w:tplc="639A77FA">
      <w:start w:val="1"/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62662252"/>
    <w:multiLevelType w:val="hybridMultilevel"/>
    <w:tmpl w:val="7F2E6E4E"/>
    <w:lvl w:ilvl="0" w:tplc="524CB7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8C75711"/>
    <w:multiLevelType w:val="hybridMultilevel"/>
    <w:tmpl w:val="1C622C92"/>
    <w:lvl w:ilvl="0" w:tplc="3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FE0A3D"/>
    <w:multiLevelType w:val="hybridMultilevel"/>
    <w:tmpl w:val="F5E60BF6"/>
    <w:lvl w:ilvl="0" w:tplc="639A77F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D90806"/>
    <w:multiLevelType w:val="hybridMultilevel"/>
    <w:tmpl w:val="666A86EC"/>
    <w:lvl w:ilvl="0" w:tplc="21BA43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800" w:hanging="360"/>
      </w:pPr>
    </w:lvl>
    <w:lvl w:ilvl="2" w:tplc="340A001B" w:tentative="1">
      <w:start w:val="1"/>
      <w:numFmt w:val="lowerRoman"/>
      <w:lvlText w:val="%3."/>
      <w:lvlJc w:val="right"/>
      <w:pPr>
        <w:ind w:left="2520" w:hanging="180"/>
      </w:pPr>
    </w:lvl>
    <w:lvl w:ilvl="3" w:tplc="340A000F" w:tentative="1">
      <w:start w:val="1"/>
      <w:numFmt w:val="decimal"/>
      <w:lvlText w:val="%4."/>
      <w:lvlJc w:val="left"/>
      <w:pPr>
        <w:ind w:left="3240" w:hanging="360"/>
      </w:pPr>
    </w:lvl>
    <w:lvl w:ilvl="4" w:tplc="340A0019" w:tentative="1">
      <w:start w:val="1"/>
      <w:numFmt w:val="lowerLetter"/>
      <w:lvlText w:val="%5."/>
      <w:lvlJc w:val="left"/>
      <w:pPr>
        <w:ind w:left="3960" w:hanging="360"/>
      </w:pPr>
    </w:lvl>
    <w:lvl w:ilvl="5" w:tplc="340A001B" w:tentative="1">
      <w:start w:val="1"/>
      <w:numFmt w:val="lowerRoman"/>
      <w:lvlText w:val="%6."/>
      <w:lvlJc w:val="right"/>
      <w:pPr>
        <w:ind w:left="4680" w:hanging="180"/>
      </w:pPr>
    </w:lvl>
    <w:lvl w:ilvl="6" w:tplc="340A000F" w:tentative="1">
      <w:start w:val="1"/>
      <w:numFmt w:val="decimal"/>
      <w:lvlText w:val="%7."/>
      <w:lvlJc w:val="left"/>
      <w:pPr>
        <w:ind w:left="5400" w:hanging="360"/>
      </w:pPr>
    </w:lvl>
    <w:lvl w:ilvl="7" w:tplc="340A0019" w:tentative="1">
      <w:start w:val="1"/>
      <w:numFmt w:val="lowerLetter"/>
      <w:lvlText w:val="%8."/>
      <w:lvlJc w:val="left"/>
      <w:pPr>
        <w:ind w:left="6120" w:hanging="360"/>
      </w:pPr>
    </w:lvl>
    <w:lvl w:ilvl="8" w:tplc="3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4955458"/>
    <w:multiLevelType w:val="hybridMultilevel"/>
    <w:tmpl w:val="FE2EDF1E"/>
    <w:lvl w:ilvl="0" w:tplc="639A77F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337835"/>
    <w:multiLevelType w:val="hybridMultilevel"/>
    <w:tmpl w:val="6512CC34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4B2375"/>
    <w:multiLevelType w:val="hybridMultilevel"/>
    <w:tmpl w:val="FDB00706"/>
    <w:lvl w:ilvl="0" w:tplc="340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5"/>
  </w:num>
  <w:num w:numId="4">
    <w:abstractNumId w:val="15"/>
  </w:num>
  <w:num w:numId="5">
    <w:abstractNumId w:val="8"/>
  </w:num>
  <w:num w:numId="6">
    <w:abstractNumId w:val="23"/>
  </w:num>
  <w:num w:numId="7">
    <w:abstractNumId w:val="9"/>
  </w:num>
  <w:num w:numId="8">
    <w:abstractNumId w:val="16"/>
  </w:num>
  <w:num w:numId="9">
    <w:abstractNumId w:val="24"/>
  </w:num>
  <w:num w:numId="10">
    <w:abstractNumId w:val="4"/>
  </w:num>
  <w:num w:numId="11">
    <w:abstractNumId w:val="7"/>
  </w:num>
  <w:num w:numId="12">
    <w:abstractNumId w:val="12"/>
  </w:num>
  <w:num w:numId="13">
    <w:abstractNumId w:val="3"/>
  </w:num>
  <w:num w:numId="14">
    <w:abstractNumId w:val="18"/>
  </w:num>
  <w:num w:numId="15">
    <w:abstractNumId w:val="19"/>
  </w:num>
  <w:num w:numId="16">
    <w:abstractNumId w:val="1"/>
  </w:num>
  <w:num w:numId="17">
    <w:abstractNumId w:val="22"/>
  </w:num>
  <w:num w:numId="18">
    <w:abstractNumId w:val="2"/>
  </w:num>
  <w:num w:numId="19">
    <w:abstractNumId w:val="14"/>
  </w:num>
  <w:num w:numId="20">
    <w:abstractNumId w:val="21"/>
  </w:num>
  <w:num w:numId="21">
    <w:abstractNumId w:val="11"/>
  </w:num>
  <w:num w:numId="22">
    <w:abstractNumId w:val="10"/>
  </w:num>
  <w:num w:numId="23">
    <w:abstractNumId w:val="20"/>
  </w:num>
  <w:num w:numId="24">
    <w:abstractNumId w:val="6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MjA2NQeyjC3NLJR0lIJTi4sz8/NACgxrAVHcHowsAAAA"/>
  </w:docVars>
  <w:rsids>
    <w:rsidRoot w:val="00577DB3"/>
    <w:rsid w:val="000B27B8"/>
    <w:rsid w:val="00113507"/>
    <w:rsid w:val="001A4C7A"/>
    <w:rsid w:val="001B5C01"/>
    <w:rsid w:val="00202D9B"/>
    <w:rsid w:val="002A73F7"/>
    <w:rsid w:val="00321397"/>
    <w:rsid w:val="00335F2F"/>
    <w:rsid w:val="00370008"/>
    <w:rsid w:val="003B2A83"/>
    <w:rsid w:val="00413E55"/>
    <w:rsid w:val="00421073"/>
    <w:rsid w:val="00443E4B"/>
    <w:rsid w:val="00476CBC"/>
    <w:rsid w:val="004E6019"/>
    <w:rsid w:val="0054121E"/>
    <w:rsid w:val="00577DB3"/>
    <w:rsid w:val="005A21EB"/>
    <w:rsid w:val="00651AB9"/>
    <w:rsid w:val="00664767"/>
    <w:rsid w:val="006E2476"/>
    <w:rsid w:val="007403E6"/>
    <w:rsid w:val="007C7EC5"/>
    <w:rsid w:val="00870479"/>
    <w:rsid w:val="00877608"/>
    <w:rsid w:val="008A004E"/>
    <w:rsid w:val="008B5C14"/>
    <w:rsid w:val="00937EC1"/>
    <w:rsid w:val="00A25127"/>
    <w:rsid w:val="00A85A4C"/>
    <w:rsid w:val="00AE77D4"/>
    <w:rsid w:val="00BC0B36"/>
    <w:rsid w:val="00BE0032"/>
    <w:rsid w:val="00C653F3"/>
    <w:rsid w:val="00C873AF"/>
    <w:rsid w:val="00D369C5"/>
    <w:rsid w:val="00D6086D"/>
    <w:rsid w:val="00D60DB9"/>
    <w:rsid w:val="00D63CA0"/>
    <w:rsid w:val="00EA13E9"/>
    <w:rsid w:val="00EB5985"/>
    <w:rsid w:val="00F017C1"/>
    <w:rsid w:val="00FA7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1A99FA4-8169-4A19-A7DE-73E9C35806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577DB3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8B5C1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B5C14"/>
  </w:style>
  <w:style w:type="paragraph" w:styleId="Piedepgina">
    <w:name w:val="footer"/>
    <w:basedOn w:val="Normal"/>
    <w:link w:val="PiedepginaCar"/>
    <w:uiPriority w:val="99"/>
    <w:unhideWhenUsed/>
    <w:rsid w:val="008B5C14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B5C14"/>
  </w:style>
  <w:style w:type="paragraph" w:styleId="Textodeglobo">
    <w:name w:val="Balloon Text"/>
    <w:basedOn w:val="Normal"/>
    <w:link w:val="TextodegloboCar"/>
    <w:uiPriority w:val="99"/>
    <w:semiHidden/>
    <w:unhideWhenUsed/>
    <w:rsid w:val="00FA7C8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FA7C8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153</Words>
  <Characters>6577</Characters>
  <Application>Microsoft Office Word</Application>
  <DocSecurity>0</DocSecurity>
  <Lines>54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cticante4</dc:creator>
  <cp:lastModifiedBy>jorge Loo</cp:lastModifiedBy>
  <cp:revision>2</cp:revision>
  <cp:lastPrinted>2018-04-16T14:10:00Z</cp:lastPrinted>
  <dcterms:created xsi:type="dcterms:W3CDTF">2021-04-03T16:01:00Z</dcterms:created>
  <dcterms:modified xsi:type="dcterms:W3CDTF">2021-04-03T16:01:00Z</dcterms:modified>
</cp:coreProperties>
</file>